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7C069" w14:textId="5437C116" w:rsidR="00581F2F" w:rsidRPr="00D849B5" w:rsidRDefault="00581F2F" w:rsidP="00D849B5">
      <w:pPr>
        <w:spacing w:line="360" w:lineRule="auto"/>
        <w:rPr>
          <w:rFonts w:ascii="Sennheiser Office" w:eastAsiaTheme="minorEastAsia" w:hAnsi="Sennheiser Office"/>
          <w:b/>
          <w:bCs/>
          <w:color w:val="0094D5"/>
          <w:szCs w:val="18"/>
          <w:lang w:val="fr-FR"/>
        </w:rPr>
      </w:pPr>
      <w:r w:rsidRPr="00D849B5">
        <w:rPr>
          <w:rFonts w:ascii="Sennheiser Office" w:eastAsiaTheme="minorEastAsia" w:hAnsi="Sennheiser Office"/>
          <w:b/>
          <w:bCs/>
          <w:color w:val="0094D5"/>
          <w:szCs w:val="18"/>
          <w:lang w:val="fr-FR"/>
        </w:rPr>
        <w:t>Le groupe Sennheiser renforce s</w:t>
      </w:r>
      <w:r w:rsidR="004A1952" w:rsidRPr="00D849B5">
        <w:rPr>
          <w:rFonts w:ascii="Sennheiser Office" w:eastAsiaTheme="minorEastAsia" w:hAnsi="Sennheiser Office"/>
          <w:b/>
          <w:bCs/>
          <w:color w:val="0094D5"/>
          <w:szCs w:val="18"/>
          <w:lang w:val="fr-FR"/>
        </w:rPr>
        <w:t>es</w:t>
      </w:r>
      <w:r w:rsidRPr="00D849B5">
        <w:rPr>
          <w:rFonts w:ascii="Sennheiser Office" w:eastAsiaTheme="minorEastAsia" w:hAnsi="Sennheiser Office"/>
          <w:b/>
          <w:bCs/>
          <w:color w:val="0094D5"/>
          <w:szCs w:val="18"/>
          <w:lang w:val="fr-FR"/>
        </w:rPr>
        <w:t xml:space="preserve"> capacité</w:t>
      </w:r>
      <w:r w:rsidR="004A1952" w:rsidRPr="00D849B5">
        <w:rPr>
          <w:rFonts w:ascii="Sennheiser Office" w:eastAsiaTheme="minorEastAsia" w:hAnsi="Sennheiser Office"/>
          <w:b/>
          <w:bCs/>
          <w:color w:val="0094D5"/>
          <w:szCs w:val="18"/>
          <w:lang w:val="fr-FR"/>
        </w:rPr>
        <w:t>s</w:t>
      </w:r>
      <w:r w:rsidRPr="00D849B5">
        <w:rPr>
          <w:rFonts w:ascii="Sennheiser Office" w:eastAsiaTheme="minorEastAsia" w:hAnsi="Sennheiser Office"/>
          <w:b/>
          <w:bCs/>
          <w:color w:val="0094D5"/>
          <w:szCs w:val="18"/>
          <w:lang w:val="fr-FR"/>
        </w:rPr>
        <w:t xml:space="preserve"> de production en Europe</w:t>
      </w:r>
    </w:p>
    <w:p w14:paraId="2BA6EBE6" w14:textId="0554A9CE" w:rsidR="004A1952" w:rsidRPr="00D849B5" w:rsidRDefault="004A1952" w:rsidP="00D849B5">
      <w:pPr>
        <w:spacing w:line="360" w:lineRule="auto"/>
        <w:rPr>
          <w:rFonts w:ascii="Sennheiser Office" w:eastAsiaTheme="minorEastAsia" w:hAnsi="Sennheiser Office"/>
          <w:b/>
          <w:bCs/>
          <w:color w:val="333333"/>
          <w:szCs w:val="18"/>
          <w:lang w:val="fr-FR"/>
        </w:rPr>
      </w:pPr>
      <w:r w:rsidRPr="00D849B5">
        <w:rPr>
          <w:rFonts w:ascii="Sennheiser Office" w:eastAsiaTheme="minorEastAsia" w:hAnsi="Sennheiser Office"/>
          <w:b/>
          <w:bCs/>
          <w:color w:val="333333"/>
          <w:szCs w:val="18"/>
          <w:lang w:val="fr-FR"/>
        </w:rPr>
        <w:t xml:space="preserve">Investir dans ses propres sites de production en Allemagne et en Roumanie </w:t>
      </w:r>
      <w:r w:rsidR="00291BB1" w:rsidRPr="00D849B5">
        <w:rPr>
          <w:rFonts w:ascii="Sennheiser Office" w:eastAsiaTheme="minorEastAsia" w:hAnsi="Sennheiser Office"/>
          <w:b/>
          <w:bCs/>
          <w:color w:val="333333"/>
          <w:szCs w:val="18"/>
          <w:lang w:val="fr-FR"/>
        </w:rPr>
        <w:t xml:space="preserve">participe à </w:t>
      </w:r>
      <w:r w:rsidRPr="00D849B5">
        <w:rPr>
          <w:rFonts w:ascii="Sennheiser Office" w:eastAsiaTheme="minorEastAsia" w:hAnsi="Sennheiser Office"/>
          <w:b/>
          <w:bCs/>
          <w:color w:val="333333"/>
          <w:szCs w:val="18"/>
          <w:lang w:val="fr-FR"/>
        </w:rPr>
        <w:t>la stratégie de croissance du spécialiste de l'audio</w:t>
      </w:r>
    </w:p>
    <w:p w14:paraId="737346F9" w14:textId="13F4B21D" w:rsidR="00225D63" w:rsidRPr="00D849B5" w:rsidRDefault="00225D63" w:rsidP="00D849B5">
      <w:pPr>
        <w:spacing w:line="360" w:lineRule="auto"/>
        <w:rPr>
          <w:rFonts w:ascii="Sennheiser Office" w:hAnsi="Sennheiser Office"/>
          <w:szCs w:val="18"/>
          <w:lang w:val="fr-FR"/>
        </w:rPr>
      </w:pPr>
    </w:p>
    <w:p w14:paraId="4610527F" w14:textId="5D399B32" w:rsidR="00661C35" w:rsidRPr="00D849B5" w:rsidRDefault="07D20AA5" w:rsidP="00D849B5">
      <w:pPr>
        <w:spacing w:line="360" w:lineRule="auto"/>
        <w:ind w:right="141"/>
        <w:rPr>
          <w:rFonts w:ascii="Sennheiser Office" w:eastAsiaTheme="minorEastAsia" w:hAnsi="Sennheiser Office"/>
          <w:b/>
          <w:bCs/>
          <w:szCs w:val="18"/>
          <w:lang w:val="fr-FR"/>
        </w:rPr>
      </w:pPr>
      <w:r w:rsidRPr="00D849B5">
        <w:rPr>
          <w:rFonts w:ascii="Sennheiser Office" w:eastAsiaTheme="minorEastAsia" w:hAnsi="Sennheiser Office"/>
          <w:b/>
          <w:bCs/>
          <w:i/>
          <w:iCs/>
          <w:szCs w:val="18"/>
          <w:lang w:val="fr-FR"/>
        </w:rPr>
        <w:t xml:space="preserve">Wedemark, </w:t>
      </w:r>
      <w:r w:rsidR="00581F2F" w:rsidRPr="00D849B5">
        <w:rPr>
          <w:rFonts w:ascii="Sennheiser Office" w:eastAsiaTheme="minorEastAsia" w:hAnsi="Sennheiser Office"/>
          <w:b/>
          <w:bCs/>
          <w:i/>
          <w:iCs/>
          <w:szCs w:val="18"/>
          <w:lang w:val="fr-FR"/>
        </w:rPr>
        <w:t xml:space="preserve">12 </w:t>
      </w:r>
      <w:r w:rsidR="0042478F" w:rsidRPr="00D849B5">
        <w:rPr>
          <w:rFonts w:ascii="Sennheiser Office" w:eastAsiaTheme="minorEastAsia" w:hAnsi="Sennheiser Office"/>
          <w:b/>
          <w:bCs/>
          <w:i/>
          <w:iCs/>
          <w:szCs w:val="18"/>
          <w:lang w:val="fr-FR"/>
        </w:rPr>
        <w:t>mai</w:t>
      </w:r>
      <w:r w:rsidRPr="00D849B5">
        <w:rPr>
          <w:rFonts w:ascii="Sennheiser Office" w:eastAsiaTheme="minorEastAsia" w:hAnsi="Sennheiser Office"/>
          <w:b/>
          <w:bCs/>
          <w:i/>
          <w:iCs/>
          <w:szCs w:val="18"/>
          <w:lang w:val="fr-FR"/>
        </w:rPr>
        <w:t xml:space="preserve"> 2022</w:t>
      </w:r>
      <w:r w:rsidRPr="00D849B5">
        <w:rPr>
          <w:rFonts w:ascii="Sennheiser Office" w:eastAsiaTheme="minorEastAsia" w:hAnsi="Sennheiser Office"/>
          <w:b/>
          <w:bCs/>
          <w:szCs w:val="18"/>
          <w:lang w:val="fr-FR"/>
        </w:rPr>
        <w:t xml:space="preserve"> – </w:t>
      </w:r>
      <w:r w:rsidR="00581F2F" w:rsidRPr="00D849B5">
        <w:rPr>
          <w:rFonts w:ascii="Sennheiser Office" w:eastAsiaTheme="minorEastAsia" w:hAnsi="Sennheiser Office"/>
          <w:b/>
          <w:bCs/>
          <w:szCs w:val="18"/>
          <w:lang w:val="fr-FR"/>
        </w:rPr>
        <w:t xml:space="preserve">Après plus de 50 ans, le groupe Sennheiser se concentre à nouveau entièrement sur l'audio professionnel et entend développer cette activité </w:t>
      </w:r>
      <w:r w:rsidR="00157DF2" w:rsidRPr="00D849B5">
        <w:rPr>
          <w:rFonts w:ascii="Sennheiser Office" w:eastAsiaTheme="minorEastAsia" w:hAnsi="Sennheiser Office"/>
          <w:b/>
          <w:bCs/>
          <w:szCs w:val="18"/>
          <w:lang w:val="fr-FR"/>
        </w:rPr>
        <w:t>durablement</w:t>
      </w:r>
      <w:r w:rsidR="00581F2F" w:rsidRPr="00D849B5">
        <w:rPr>
          <w:rFonts w:ascii="Sennheiser Office" w:eastAsiaTheme="minorEastAsia" w:hAnsi="Sennheiser Office"/>
          <w:b/>
          <w:bCs/>
          <w:szCs w:val="18"/>
          <w:lang w:val="fr-FR"/>
        </w:rPr>
        <w:t xml:space="preserve">. Le spécialiste de l'audio étend donc </w:t>
      </w:r>
      <w:r w:rsidR="00E95FBD">
        <w:rPr>
          <w:rFonts w:ascii="Sennheiser Office" w:eastAsiaTheme="minorEastAsia" w:hAnsi="Sennheiser Office"/>
          <w:b/>
          <w:bCs/>
          <w:szCs w:val="18"/>
          <w:lang w:val="fr-FR"/>
        </w:rPr>
        <w:t>significativement</w:t>
      </w:r>
      <w:r w:rsidR="00581F2F" w:rsidRPr="00D849B5">
        <w:rPr>
          <w:rFonts w:ascii="Sennheiser Office" w:eastAsiaTheme="minorEastAsia" w:hAnsi="Sennheiser Office"/>
          <w:b/>
          <w:bCs/>
          <w:szCs w:val="18"/>
          <w:lang w:val="fr-FR"/>
        </w:rPr>
        <w:t xml:space="preserve"> ses capacités de production : Dans son usine en Allemagne, l'entreprise investira dans des technologies de </w:t>
      </w:r>
      <w:r w:rsidR="00157DF2" w:rsidRPr="00D849B5">
        <w:rPr>
          <w:rFonts w:ascii="Sennheiser Office" w:eastAsiaTheme="minorEastAsia" w:hAnsi="Sennheiser Office"/>
          <w:b/>
          <w:bCs/>
          <w:szCs w:val="18"/>
          <w:lang w:val="fr-FR"/>
        </w:rPr>
        <w:t>production</w:t>
      </w:r>
      <w:r w:rsidR="00581F2F" w:rsidRPr="00D849B5">
        <w:rPr>
          <w:rFonts w:ascii="Sennheiser Office" w:eastAsiaTheme="minorEastAsia" w:hAnsi="Sennheiser Office"/>
          <w:b/>
          <w:bCs/>
          <w:szCs w:val="18"/>
          <w:lang w:val="fr-FR"/>
        </w:rPr>
        <w:t xml:space="preserve"> de pointe. </w:t>
      </w:r>
      <w:r w:rsidR="00157DF2" w:rsidRPr="00D849B5">
        <w:rPr>
          <w:rFonts w:ascii="Sennheiser Office" w:eastAsiaTheme="minorEastAsia" w:hAnsi="Sennheiser Office"/>
          <w:b/>
          <w:bCs/>
          <w:szCs w:val="18"/>
          <w:lang w:val="fr-FR"/>
        </w:rPr>
        <w:t>Parallèlement</w:t>
      </w:r>
      <w:r w:rsidR="00581F2F" w:rsidRPr="00D849B5">
        <w:rPr>
          <w:rFonts w:ascii="Sennheiser Office" w:eastAsiaTheme="minorEastAsia" w:hAnsi="Sennheiser Office"/>
          <w:b/>
          <w:bCs/>
          <w:szCs w:val="18"/>
          <w:lang w:val="fr-FR"/>
        </w:rPr>
        <w:t xml:space="preserve">, </w:t>
      </w:r>
      <w:r w:rsidR="00157DF2" w:rsidRPr="00D849B5">
        <w:rPr>
          <w:rFonts w:ascii="Sennheiser Office" w:eastAsiaTheme="minorEastAsia" w:hAnsi="Sennheiser Office"/>
          <w:b/>
          <w:bCs/>
          <w:szCs w:val="18"/>
          <w:lang w:val="fr-FR"/>
        </w:rPr>
        <w:t>la surface de l'usine de production en Roumanie sera agrandie dans les prochains mois</w:t>
      </w:r>
      <w:r w:rsidR="00661C35" w:rsidRPr="00D849B5">
        <w:rPr>
          <w:rFonts w:ascii="Sennheiser Office" w:eastAsiaTheme="minorEastAsia" w:hAnsi="Sennheiser Office"/>
          <w:b/>
          <w:bCs/>
          <w:szCs w:val="18"/>
          <w:lang w:val="fr-FR"/>
        </w:rPr>
        <w:t>.</w:t>
      </w:r>
    </w:p>
    <w:p w14:paraId="5A7ACCF0" w14:textId="261AAF92" w:rsidR="00C75F75" w:rsidRPr="00D849B5" w:rsidRDefault="00C75F75" w:rsidP="00D849B5">
      <w:pPr>
        <w:spacing w:line="360" w:lineRule="auto"/>
        <w:rPr>
          <w:rFonts w:ascii="Sennheiser Office" w:hAnsi="Sennheiser Office"/>
          <w:szCs w:val="18"/>
          <w:lang w:val="fr-FR"/>
        </w:rPr>
      </w:pPr>
    </w:p>
    <w:p w14:paraId="34B940DB" w14:textId="0E40A419" w:rsidR="00581F2F" w:rsidRPr="00D849B5" w:rsidRDefault="00581F2F" w:rsidP="00D849B5">
      <w:pPr>
        <w:spacing w:line="360" w:lineRule="auto"/>
        <w:rPr>
          <w:rFonts w:ascii="Sennheiser Office" w:hAnsi="Sennheiser Office"/>
          <w:szCs w:val="18"/>
          <w:lang w:val="fr-FR"/>
        </w:rPr>
      </w:pPr>
      <w:r w:rsidRPr="00D849B5">
        <w:rPr>
          <w:rFonts w:ascii="Sennheiser Office" w:hAnsi="Sennheiser Office"/>
          <w:szCs w:val="18"/>
          <w:lang w:val="fr-FR"/>
        </w:rPr>
        <w:t>"Nous c</w:t>
      </w:r>
      <w:r w:rsidR="00CD1F04" w:rsidRPr="00D849B5">
        <w:rPr>
          <w:rFonts w:ascii="Sennheiser Office" w:hAnsi="Sennheiser Office"/>
          <w:szCs w:val="18"/>
          <w:lang w:val="fr-FR"/>
        </w:rPr>
        <w:t>oncentrons</w:t>
      </w:r>
      <w:r w:rsidRPr="00D849B5">
        <w:rPr>
          <w:rFonts w:ascii="Sennheiser Office" w:hAnsi="Sennheiser Office"/>
          <w:szCs w:val="18"/>
          <w:lang w:val="fr-FR"/>
        </w:rPr>
        <w:t xml:space="preserve"> nos ressources et no</w:t>
      </w:r>
      <w:r w:rsidR="00CD1F04" w:rsidRPr="00D849B5">
        <w:rPr>
          <w:rFonts w:ascii="Sennheiser Office" w:hAnsi="Sennheiser Office"/>
          <w:szCs w:val="18"/>
          <w:lang w:val="fr-FR"/>
        </w:rPr>
        <w:t>s</w:t>
      </w:r>
      <w:r w:rsidRPr="00D849B5">
        <w:rPr>
          <w:rFonts w:ascii="Sennheiser Office" w:hAnsi="Sennheiser Office"/>
          <w:szCs w:val="18"/>
          <w:lang w:val="fr-FR"/>
        </w:rPr>
        <w:t xml:space="preserve"> force</w:t>
      </w:r>
      <w:r w:rsidR="00CD1F04" w:rsidRPr="00D849B5">
        <w:rPr>
          <w:rFonts w:ascii="Sennheiser Office" w:hAnsi="Sennheiser Office"/>
          <w:szCs w:val="18"/>
          <w:lang w:val="fr-FR"/>
        </w:rPr>
        <w:t>s</w:t>
      </w:r>
      <w:r w:rsidRPr="00D849B5">
        <w:rPr>
          <w:rFonts w:ascii="Sennheiser Office" w:hAnsi="Sennheiser Office"/>
          <w:szCs w:val="18"/>
          <w:lang w:val="fr-FR"/>
        </w:rPr>
        <w:t xml:space="preserve"> financière</w:t>
      </w:r>
      <w:r w:rsidR="00CD1F04" w:rsidRPr="00D849B5">
        <w:rPr>
          <w:rFonts w:ascii="Sennheiser Office" w:hAnsi="Sennheiser Office"/>
          <w:szCs w:val="18"/>
          <w:lang w:val="fr-FR"/>
        </w:rPr>
        <w:t>s</w:t>
      </w:r>
      <w:r w:rsidRPr="00D849B5">
        <w:rPr>
          <w:rFonts w:ascii="Sennheiser Office" w:hAnsi="Sennheiser Office"/>
          <w:szCs w:val="18"/>
          <w:lang w:val="fr-FR"/>
        </w:rPr>
        <w:t xml:space="preserve"> à nos unités commerciales Pro Audio, Business Communications et Neumann. Dans ces domaines, nous voulons atteindre </w:t>
      </w:r>
      <w:r w:rsidR="00CD1F04" w:rsidRPr="00D849B5">
        <w:rPr>
          <w:rFonts w:ascii="Sennheiser Office" w:hAnsi="Sennheiser Office"/>
          <w:szCs w:val="18"/>
          <w:lang w:val="fr-FR"/>
        </w:rPr>
        <w:t>une croissanc</w:t>
      </w:r>
      <w:r w:rsidRPr="00D849B5">
        <w:rPr>
          <w:rFonts w:ascii="Sennheiser Office" w:hAnsi="Sennheiser Office"/>
          <w:szCs w:val="18"/>
          <w:lang w:val="fr-FR"/>
        </w:rPr>
        <w:t>e</w:t>
      </w:r>
      <w:r w:rsidR="00CD1F04" w:rsidRPr="00D849B5">
        <w:rPr>
          <w:rFonts w:ascii="Sennheiser Office" w:hAnsi="Sennheiser Office"/>
          <w:szCs w:val="18"/>
          <w:lang w:val="fr-FR"/>
        </w:rPr>
        <w:t xml:space="preserve"> supérieure à la moyenne</w:t>
      </w:r>
      <w:r w:rsidRPr="00D849B5">
        <w:rPr>
          <w:rFonts w:ascii="Sennheiser Office" w:hAnsi="Sennheiser Office"/>
          <w:szCs w:val="18"/>
          <w:lang w:val="fr-FR"/>
        </w:rPr>
        <w:t xml:space="preserve">. </w:t>
      </w:r>
      <w:r w:rsidR="00CD1F04" w:rsidRPr="00D849B5">
        <w:rPr>
          <w:rFonts w:ascii="Sennheiser Office" w:hAnsi="Sennheiser Office"/>
          <w:szCs w:val="18"/>
          <w:lang w:val="fr-FR"/>
        </w:rPr>
        <w:t>Afin d’y être préparés</w:t>
      </w:r>
      <w:r w:rsidRPr="00D849B5">
        <w:rPr>
          <w:rFonts w:ascii="Sennheiser Office" w:hAnsi="Sennheiser Office"/>
          <w:szCs w:val="18"/>
          <w:lang w:val="fr-FR"/>
        </w:rPr>
        <w:t xml:space="preserve">, nous investissons de manière significative dans nos usines en Allemagne et en Roumanie ", a déclaré Andreas Sennheiser, </w:t>
      </w:r>
      <w:proofErr w:type="spellStart"/>
      <w:r w:rsidRPr="00D849B5">
        <w:rPr>
          <w:rFonts w:ascii="Sennheiser Office" w:hAnsi="Sennheiser Office"/>
          <w:szCs w:val="18"/>
          <w:lang w:val="fr-FR"/>
        </w:rPr>
        <w:t>co</w:t>
      </w:r>
      <w:proofErr w:type="spellEnd"/>
      <w:r w:rsidRPr="00D849B5">
        <w:rPr>
          <w:rFonts w:ascii="Sennheiser Office" w:hAnsi="Sennheiser Office"/>
          <w:szCs w:val="18"/>
          <w:lang w:val="fr-FR"/>
        </w:rPr>
        <w:t xml:space="preserve">-PDG de Sennheiser. "Chez Sennheiser, une grande partie </w:t>
      </w:r>
      <w:r w:rsidR="00CD1F04" w:rsidRPr="00D849B5">
        <w:rPr>
          <w:rFonts w:ascii="Sennheiser Office" w:hAnsi="Sennheiser Office"/>
          <w:szCs w:val="18"/>
          <w:lang w:val="fr-FR"/>
        </w:rPr>
        <w:t>de la création de valeur a toujours été réalisée en interne</w:t>
      </w:r>
      <w:r w:rsidRPr="00D849B5">
        <w:rPr>
          <w:rFonts w:ascii="Sennheiser Office" w:hAnsi="Sennheiser Office"/>
          <w:szCs w:val="18"/>
          <w:lang w:val="fr-FR"/>
        </w:rPr>
        <w:t xml:space="preserve">. Nous pouvons ainsi avoir une plus grande </w:t>
      </w:r>
      <w:r w:rsidR="00CD1F04" w:rsidRPr="00D849B5">
        <w:rPr>
          <w:rFonts w:ascii="Sennheiser Office" w:hAnsi="Sennheiser Office"/>
          <w:szCs w:val="18"/>
          <w:lang w:val="fr-FR"/>
        </w:rPr>
        <w:t>influence</w:t>
      </w:r>
      <w:r w:rsidRPr="00D849B5">
        <w:rPr>
          <w:rFonts w:ascii="Sennheiser Office" w:hAnsi="Sennheiser Office"/>
          <w:szCs w:val="18"/>
          <w:lang w:val="fr-FR"/>
        </w:rPr>
        <w:t xml:space="preserve"> sur des secteurs importants de la chaîne de </w:t>
      </w:r>
      <w:r w:rsidR="00CD1F04" w:rsidRPr="00D849B5">
        <w:rPr>
          <w:rFonts w:ascii="Sennheiser Office" w:hAnsi="Sennheiser Office"/>
          <w:szCs w:val="18"/>
          <w:lang w:val="fr-FR"/>
        </w:rPr>
        <w:t>création de valeur</w:t>
      </w:r>
      <w:r w:rsidRPr="00D849B5">
        <w:rPr>
          <w:rFonts w:ascii="Sennheiser Office" w:hAnsi="Sennheiser Office"/>
          <w:szCs w:val="18"/>
          <w:lang w:val="fr-FR"/>
        </w:rPr>
        <w:t xml:space="preserve"> et par conséquent </w:t>
      </w:r>
      <w:r w:rsidR="00CD1F04" w:rsidRPr="00D849B5">
        <w:rPr>
          <w:rFonts w:ascii="Sennheiser Office" w:hAnsi="Sennheiser Office"/>
          <w:szCs w:val="18"/>
          <w:lang w:val="fr-FR"/>
        </w:rPr>
        <w:t>une plus grande fiabilité pour nos</w:t>
      </w:r>
      <w:r w:rsidRPr="00D849B5">
        <w:rPr>
          <w:rFonts w:ascii="Sennheiser Office" w:hAnsi="Sennheiser Office"/>
          <w:szCs w:val="18"/>
          <w:lang w:val="fr-FR"/>
        </w:rPr>
        <w:t xml:space="preserve"> clients."</w:t>
      </w:r>
    </w:p>
    <w:p w14:paraId="4AD47CCB" w14:textId="77777777" w:rsidR="00CD1F04" w:rsidRPr="00D849B5" w:rsidRDefault="00CD1F04" w:rsidP="00D849B5">
      <w:pPr>
        <w:spacing w:line="360" w:lineRule="auto"/>
        <w:rPr>
          <w:rFonts w:ascii="Sennheiser Office" w:hAnsi="Sennheiser Office"/>
          <w:szCs w:val="18"/>
          <w:lang w:val="fr-FR"/>
        </w:rPr>
      </w:pPr>
    </w:p>
    <w:p w14:paraId="62F8967A" w14:textId="1DDE72A1" w:rsidR="005B3F83" w:rsidRPr="00D849B5" w:rsidRDefault="005B3F83" w:rsidP="00D849B5">
      <w:pPr>
        <w:spacing w:line="360" w:lineRule="auto"/>
        <w:rPr>
          <w:rFonts w:ascii="Sennheiser Office" w:hAnsi="Sennheiser Office"/>
          <w:szCs w:val="18"/>
          <w:lang w:val="fr-FR"/>
        </w:rPr>
      </w:pPr>
      <w:r w:rsidRPr="00D849B5">
        <w:rPr>
          <w:rFonts w:ascii="Sennheiser Office" w:hAnsi="Sennheiser Office"/>
          <w:szCs w:val="18"/>
          <w:lang w:val="fr-FR"/>
        </w:rPr>
        <w:t xml:space="preserve">En conséquence, le site allemand investit de manière significative dans les technologies de production les plus modernes, notamment dans l'assemblage de circuits imprimés. Une grande partie est consacrée à une nouvelle ligne de production SMT (Surface Mount </w:t>
      </w:r>
      <w:proofErr w:type="spellStart"/>
      <w:r w:rsidRPr="00D849B5">
        <w:rPr>
          <w:rFonts w:ascii="Sennheiser Office" w:hAnsi="Sennheiser Office"/>
          <w:szCs w:val="18"/>
          <w:lang w:val="fr-FR"/>
        </w:rPr>
        <w:t>Technology</w:t>
      </w:r>
      <w:proofErr w:type="spellEnd"/>
      <w:r w:rsidRPr="00D849B5">
        <w:rPr>
          <w:rFonts w:ascii="Sennheiser Office" w:hAnsi="Sennheiser Office"/>
          <w:szCs w:val="18"/>
          <w:lang w:val="fr-FR"/>
        </w:rPr>
        <w:t xml:space="preserve">), qui permet de fabriquer avec précision même les plus petits modules. En outre, les capacités de production mécanique sont étendues et complétées par l'utilisation de nouvelles technologies. Une autre compétence clé de l'usine est la fabrication de capsules </w:t>
      </w:r>
      <w:r w:rsidR="00601646">
        <w:rPr>
          <w:rFonts w:ascii="Sennheiser Office" w:hAnsi="Sennheiser Office"/>
          <w:szCs w:val="18"/>
          <w:lang w:val="fr-FR"/>
        </w:rPr>
        <w:t xml:space="preserve">de </w:t>
      </w:r>
      <w:r w:rsidRPr="00D849B5">
        <w:rPr>
          <w:rFonts w:ascii="Sennheiser Office" w:hAnsi="Sennheiser Office"/>
          <w:szCs w:val="18"/>
          <w:lang w:val="fr-FR"/>
        </w:rPr>
        <w:t>microphon</w:t>
      </w:r>
      <w:r w:rsidR="00601646">
        <w:rPr>
          <w:rFonts w:ascii="Sennheiser Office" w:hAnsi="Sennheiser Office"/>
          <w:szCs w:val="18"/>
          <w:lang w:val="fr-FR"/>
        </w:rPr>
        <w:t>e</w:t>
      </w:r>
      <w:r w:rsidRPr="00D849B5">
        <w:rPr>
          <w:rFonts w:ascii="Sennheiser Office" w:hAnsi="Sennheiser Office"/>
          <w:szCs w:val="18"/>
          <w:lang w:val="fr-FR"/>
        </w:rPr>
        <w:t xml:space="preserve"> dans sa propre salle blanche. En raison de la demande déjà élevée, les capacités seront également nettement augmentées dans ce domaine. "Nous continuerons à l'avenir à fabriquer nous-mêmes les technologies clés de nos produits", explique Daniel Sennheiser, </w:t>
      </w:r>
      <w:proofErr w:type="spellStart"/>
      <w:r w:rsidRPr="00D849B5">
        <w:rPr>
          <w:rFonts w:ascii="Sennheiser Office" w:hAnsi="Sennheiser Office"/>
          <w:szCs w:val="18"/>
          <w:lang w:val="fr-FR"/>
        </w:rPr>
        <w:t>co</w:t>
      </w:r>
      <w:proofErr w:type="spellEnd"/>
      <w:r w:rsidRPr="00D849B5">
        <w:rPr>
          <w:rFonts w:ascii="Sennheiser Office" w:hAnsi="Sennheiser Office"/>
          <w:szCs w:val="18"/>
          <w:lang w:val="fr-FR"/>
        </w:rPr>
        <w:t>-CEO de Sennheiser. "Pour cela, nous voulons renforcer l'usine de notre siège social, qui a déjà depuis des années une forte orientation technologique et qui travaille en étroite collaboration avec les équipes de développement, de la meilleure façon possible</w:t>
      </w:r>
      <w:r w:rsidR="00601646">
        <w:rPr>
          <w:rFonts w:ascii="Sennheiser Office" w:hAnsi="Sennheiser Office"/>
          <w:szCs w:val="18"/>
          <w:lang w:val="fr-FR"/>
        </w:rPr>
        <w:t>.</w:t>
      </w:r>
      <w:r w:rsidRPr="00D849B5">
        <w:rPr>
          <w:rFonts w:ascii="Sennheiser Office" w:hAnsi="Sennheiser Office"/>
          <w:szCs w:val="18"/>
          <w:lang w:val="fr-FR"/>
        </w:rPr>
        <w:t>"</w:t>
      </w:r>
    </w:p>
    <w:p w14:paraId="76FCF798" w14:textId="61B3680B" w:rsidR="007A4FAA" w:rsidRPr="00D849B5" w:rsidRDefault="007A4FAA" w:rsidP="00D849B5">
      <w:pPr>
        <w:spacing w:line="360" w:lineRule="auto"/>
        <w:rPr>
          <w:rFonts w:ascii="Sennheiser Office" w:eastAsia="Times New Roman" w:hAnsi="Sennheiser Office" w:cs="Times New Roman"/>
          <w:szCs w:val="18"/>
          <w:lang w:val="fr-FR" w:eastAsia="fr-FR"/>
        </w:rPr>
      </w:pPr>
    </w:p>
    <w:p w14:paraId="1BEC8370" w14:textId="1CB7F794" w:rsidR="00655C38" w:rsidRPr="00D849B5" w:rsidRDefault="00655C38" w:rsidP="00D849B5">
      <w:pPr>
        <w:spacing w:line="360" w:lineRule="auto"/>
        <w:rPr>
          <w:rFonts w:ascii="Sennheiser Office" w:hAnsi="Sennheiser Office"/>
          <w:szCs w:val="18"/>
          <w:lang w:val="fr-FR"/>
        </w:rPr>
      </w:pPr>
      <w:r w:rsidRPr="00D849B5">
        <w:rPr>
          <w:rFonts w:ascii="Sennheiser Office" w:hAnsi="Sennheiser Office"/>
          <w:szCs w:val="18"/>
          <w:lang w:val="fr-FR"/>
        </w:rPr>
        <w:t xml:space="preserve">Sennheiser va également investir dans </w:t>
      </w:r>
      <w:r w:rsidR="00601646">
        <w:rPr>
          <w:rFonts w:ascii="Sennheiser Office" w:hAnsi="Sennheiser Office"/>
          <w:szCs w:val="18"/>
          <w:lang w:val="fr-FR"/>
        </w:rPr>
        <w:t xml:space="preserve">son </w:t>
      </w:r>
      <w:r w:rsidRPr="00D849B5">
        <w:rPr>
          <w:rFonts w:ascii="Sennheiser Office" w:hAnsi="Sennheiser Office"/>
          <w:szCs w:val="18"/>
          <w:lang w:val="fr-FR"/>
        </w:rPr>
        <w:t xml:space="preserve">usine de Brasov, en Roumanie. C'est ici que sont fabriqués depuis 2018 des produits destinés au marché audio professionnel, notamment les </w:t>
      </w:r>
      <w:r w:rsidRPr="00D849B5">
        <w:rPr>
          <w:rFonts w:ascii="Sennheiser Office" w:hAnsi="Sennheiser Office"/>
          <w:szCs w:val="18"/>
          <w:lang w:val="fr-FR"/>
        </w:rPr>
        <w:lastRenderedPageBreak/>
        <w:t>systèmes de microphones evolution wireless G4 et evolution wireless Digital, XS Wireless Digital ou les casques audio tels que le HD 25 et le HD 280. Entre-temps, l'équipe de Brasov, qui compte environ 150 collaborateurs travaille à pleine capacité. C'est pourquoi la surface de l'usine, d'environ 3 300 mètres carrés, sera portée à quelque 10 000 mètres carrés d'ici début 2023. D'ici 2027, la pleine capacité du nouveau bâtiment devrait être utilisée. "Notre usine de Brasov est pour nous une histoire à succès depuis son ouverture, grâce à l'équipe formidable sur place", déclare Andreas Sennheiser. "Avec l'extension significative de nos capacités de production, nous voulons poursuivre sur cette voie et y fabriquer à l'avenir d'autres solutions audio professionnelles pour nos clients". Cette extension s'accompagne également d'une nette augmentation du personnel sur le site de Brasov.</w:t>
      </w:r>
    </w:p>
    <w:p w14:paraId="1073A77F" w14:textId="0EBD43C9" w:rsidR="00D42607" w:rsidRPr="00D849B5" w:rsidRDefault="00D42607" w:rsidP="00D849B5">
      <w:pPr>
        <w:spacing w:line="360" w:lineRule="auto"/>
        <w:rPr>
          <w:rFonts w:ascii="Sennheiser Office" w:eastAsiaTheme="minorEastAsia" w:hAnsi="Sennheiser Office"/>
          <w:szCs w:val="18"/>
          <w:lang w:val="fr-FR"/>
        </w:rPr>
      </w:pPr>
    </w:p>
    <w:p w14:paraId="759EF822" w14:textId="12DF2401" w:rsidR="00980A5B" w:rsidRPr="00D849B5" w:rsidRDefault="00980A5B" w:rsidP="00D849B5">
      <w:pPr>
        <w:spacing w:line="360" w:lineRule="auto"/>
        <w:rPr>
          <w:rFonts w:ascii="Sennheiser Office" w:eastAsiaTheme="minorEastAsia" w:hAnsi="Sennheiser Office"/>
          <w:szCs w:val="18"/>
          <w:lang w:val="fr-FR"/>
        </w:rPr>
      </w:pPr>
      <w:r w:rsidRPr="00D849B5">
        <w:rPr>
          <w:rFonts w:ascii="Sennheiser Office" w:eastAsiaTheme="minorEastAsia" w:hAnsi="Sennheiser Office"/>
          <w:szCs w:val="18"/>
          <w:lang w:val="fr-FR"/>
        </w:rPr>
        <w:t xml:space="preserve">Avec ces investissements, le groupe Sennheiser poursuit également de manière conséquente le recentrage et la spécialisation de ses sites de production. </w:t>
      </w:r>
      <w:r w:rsidR="007A4FAA" w:rsidRPr="00D849B5">
        <w:rPr>
          <w:rFonts w:ascii="Sennheiser Office" w:eastAsiaTheme="minorEastAsia" w:hAnsi="Sennheiser Office"/>
          <w:szCs w:val="18"/>
          <w:lang w:val="fr-FR"/>
        </w:rPr>
        <w:t xml:space="preserve">La production au siège de Sennheiser à Wedemark, en Allemagne, se concentre sur les technologies de processus automatisés de haute précision et la fabrication </w:t>
      </w:r>
      <w:r w:rsidRPr="00D849B5">
        <w:rPr>
          <w:rFonts w:ascii="Sennheiser Office" w:eastAsiaTheme="minorEastAsia" w:hAnsi="Sennheiser Office"/>
          <w:szCs w:val="18"/>
          <w:lang w:val="fr-FR"/>
        </w:rPr>
        <w:t xml:space="preserve">manufacturière </w:t>
      </w:r>
      <w:r w:rsidR="007A4FAA" w:rsidRPr="00D849B5">
        <w:rPr>
          <w:rFonts w:ascii="Sennheiser Office" w:eastAsiaTheme="minorEastAsia" w:hAnsi="Sennheiser Office"/>
          <w:szCs w:val="18"/>
          <w:lang w:val="fr-FR"/>
        </w:rPr>
        <w:t xml:space="preserve">de produits haut de gamme. </w:t>
      </w:r>
    </w:p>
    <w:p w14:paraId="5F41A880" w14:textId="3D697CA2" w:rsidR="00980A5B" w:rsidRPr="00D849B5" w:rsidRDefault="00980A5B" w:rsidP="00D849B5">
      <w:pPr>
        <w:spacing w:line="360" w:lineRule="auto"/>
        <w:rPr>
          <w:rFonts w:ascii="Sennheiser Office" w:eastAsiaTheme="minorEastAsia" w:hAnsi="Sennheiser Office"/>
          <w:szCs w:val="18"/>
          <w:lang w:val="fr-FR"/>
        </w:rPr>
      </w:pPr>
      <w:r w:rsidRPr="00D849B5">
        <w:rPr>
          <w:rFonts w:ascii="Sennheiser Office" w:eastAsiaTheme="minorEastAsia" w:hAnsi="Sennheiser Office"/>
          <w:szCs w:val="18"/>
          <w:lang w:val="fr-FR"/>
        </w:rPr>
        <w:t xml:space="preserve">L'usine de Brasov, en Roumanie, est spécialisée dans la fabrication manuelle ainsi que dans le contrôle final et l'emballage des produits. </w:t>
      </w:r>
    </w:p>
    <w:p w14:paraId="6E66A0AD" w14:textId="722EFB5D" w:rsidR="007A4FAA" w:rsidRPr="00D849B5" w:rsidRDefault="007A4FAA" w:rsidP="00D849B5">
      <w:pPr>
        <w:spacing w:line="360" w:lineRule="auto"/>
        <w:rPr>
          <w:rFonts w:ascii="Sennheiser Office" w:eastAsiaTheme="minorEastAsia" w:hAnsi="Sennheiser Office"/>
          <w:szCs w:val="18"/>
          <w:lang w:val="fr-FR"/>
        </w:rPr>
      </w:pPr>
    </w:p>
    <w:p w14:paraId="40345588" w14:textId="2F73D3BC" w:rsidR="00980A5B" w:rsidRPr="00D849B5" w:rsidRDefault="00980A5B" w:rsidP="00D849B5">
      <w:pPr>
        <w:spacing w:line="360" w:lineRule="auto"/>
        <w:rPr>
          <w:rFonts w:ascii="Sennheiser Office" w:eastAsiaTheme="minorEastAsia" w:hAnsi="Sennheiser Office"/>
          <w:szCs w:val="18"/>
          <w:lang w:val="fr-FR"/>
        </w:rPr>
      </w:pPr>
      <w:r w:rsidRPr="00D849B5">
        <w:rPr>
          <w:rFonts w:ascii="Sennheiser Office" w:eastAsiaTheme="minorEastAsia" w:hAnsi="Sennheiser Office"/>
          <w:szCs w:val="18"/>
          <w:lang w:val="fr-FR"/>
        </w:rPr>
        <w:t>Outre les</w:t>
      </w:r>
      <w:r w:rsidR="00E510A3" w:rsidRPr="00D849B5">
        <w:rPr>
          <w:rFonts w:ascii="Sennheiser Office" w:eastAsiaTheme="minorEastAsia" w:hAnsi="Sennheiser Office"/>
          <w:szCs w:val="18"/>
          <w:lang w:val="fr-FR"/>
        </w:rPr>
        <w:t xml:space="preserve"> sites de production en Allemagne et en Roumanie, le groupe Sennheiser possède toujours sa propre usine à Albuquerque, aux États-Unis. L'usine de Tullamore, en Irlande,</w:t>
      </w:r>
      <w:r w:rsidRPr="00D849B5">
        <w:rPr>
          <w:rFonts w:ascii="Sennheiser Office" w:eastAsiaTheme="minorEastAsia" w:hAnsi="Sennheiser Office"/>
          <w:szCs w:val="18"/>
          <w:lang w:val="fr-FR"/>
        </w:rPr>
        <w:t xml:space="preserve"> a été transférée, avec Sennheiser Consumer Business, à Sonova Holding AG - l'un des principaux fournisseurs de solutions auditives - début mars.</w:t>
      </w:r>
    </w:p>
    <w:p w14:paraId="0BBCBFA7" w14:textId="77777777" w:rsidR="008C784B" w:rsidRPr="00507C79" w:rsidRDefault="008C784B" w:rsidP="00D849B5">
      <w:pPr>
        <w:spacing w:line="360" w:lineRule="auto"/>
        <w:rPr>
          <w:rFonts w:ascii="Sennheiser Office" w:eastAsiaTheme="minorEastAsia" w:hAnsi="Sennheiser Office"/>
          <w:szCs w:val="18"/>
          <w:lang w:val="fr-FR"/>
        </w:rPr>
      </w:pPr>
    </w:p>
    <w:p w14:paraId="0BCBDAA4" w14:textId="77777777" w:rsidR="00297E5D" w:rsidRPr="00507C79" w:rsidRDefault="00297E5D" w:rsidP="00DF1AA4">
      <w:pPr>
        <w:spacing w:line="240" w:lineRule="auto"/>
        <w:rPr>
          <w:rFonts w:ascii="Sennheiser Office" w:eastAsia="Sennheiser Office" w:hAnsi="Sennheiser Office" w:cs="Sennheiser Office"/>
          <w:color w:val="4471C4"/>
          <w:sz w:val="16"/>
          <w:szCs w:val="16"/>
          <w:lang w:val="fr-FR"/>
        </w:rPr>
      </w:pPr>
      <w:r w:rsidRPr="00507C79">
        <w:rPr>
          <w:rFonts w:ascii="Sennheiser Office" w:eastAsia="Sennheiser Office" w:hAnsi="Sennheiser Office" w:cs="Sennheiser Office"/>
          <w:b/>
          <w:bCs/>
          <w:caps/>
          <w:color w:val="0094D5"/>
          <w:sz w:val="16"/>
          <w:szCs w:val="16"/>
          <w:lang w:val="fr-FR"/>
        </w:rPr>
        <w:t xml:space="preserve">À PROPOS DE LA MARQUE SENNHEISER </w:t>
      </w:r>
    </w:p>
    <w:p w14:paraId="268F72C3" w14:textId="77777777" w:rsidR="00297E5D" w:rsidRPr="00507C79" w:rsidRDefault="00297E5D" w:rsidP="00DF1AA4">
      <w:pPr>
        <w:spacing w:line="240" w:lineRule="auto"/>
        <w:ind w:right="-58"/>
        <w:rPr>
          <w:rFonts w:ascii="Sennheiser Office" w:eastAsia="Sennheiser Office" w:hAnsi="Sennheiser Office" w:cs="Sennheiser Office"/>
          <w:color w:val="000000" w:themeColor="text1"/>
          <w:sz w:val="16"/>
          <w:szCs w:val="16"/>
          <w:lang w:val="fr-FR"/>
        </w:rPr>
      </w:pPr>
      <w:r w:rsidRPr="00507C79">
        <w:rPr>
          <w:rFonts w:ascii="Sennheiser Office" w:eastAsia="Sennheiser Office" w:hAnsi="Sennheiser Office" w:cs="Sennheiser Office"/>
          <w:color w:val="000000" w:themeColor="text1"/>
          <w:sz w:val="16"/>
          <w:szCs w:val="16"/>
          <w:lang w:val="fr-FR"/>
        </w:rPr>
        <w:t xml:space="preserve">Nous vivons et respirons l’audio. Nous sommes guidés par une passion, celle de créer 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electronic </w:t>
      </w:r>
      <w:proofErr w:type="spellStart"/>
      <w:r w:rsidRPr="00507C79">
        <w:rPr>
          <w:rFonts w:ascii="Sennheiser Office" w:eastAsia="Sennheiser Office" w:hAnsi="Sennheiser Office" w:cs="Sennheiser Office"/>
          <w:color w:val="000000" w:themeColor="text1"/>
          <w:sz w:val="16"/>
          <w:szCs w:val="16"/>
          <w:lang w:val="fr-FR"/>
        </w:rPr>
        <w:t>GmbH</w:t>
      </w:r>
      <w:proofErr w:type="spellEnd"/>
      <w:r w:rsidRPr="00507C79">
        <w:rPr>
          <w:rFonts w:ascii="Sennheiser Office" w:eastAsia="Sennheiser Office" w:hAnsi="Sennheiser Office" w:cs="Sennheiser Office"/>
          <w:color w:val="000000" w:themeColor="text1"/>
          <w:sz w:val="16"/>
          <w:szCs w:val="16"/>
          <w:lang w:val="fr-FR"/>
        </w:rPr>
        <w:t xml:space="preserve"> &amp; Co. KG. Tandis que les équipements grand public, comme les casques, les barres de son, les écouteurs et les aides auditives, sont développés et distribués par Sonova Holding AG sous la licence de Sennheiser.</w:t>
      </w:r>
    </w:p>
    <w:p w14:paraId="68326A9E" w14:textId="77777777" w:rsidR="00297E5D" w:rsidRPr="00507C79" w:rsidRDefault="00297E5D" w:rsidP="00DF1AA4">
      <w:pPr>
        <w:spacing w:line="240" w:lineRule="auto"/>
        <w:rPr>
          <w:rFonts w:ascii="Sennheiser Office" w:hAnsi="Sennheiser Office"/>
          <w:sz w:val="16"/>
          <w:szCs w:val="16"/>
          <w:lang w:val="fr-FR"/>
        </w:rPr>
      </w:pPr>
    </w:p>
    <w:p w14:paraId="7131300C" w14:textId="77777777" w:rsidR="00297E5D" w:rsidRPr="00507C79" w:rsidRDefault="00601646" w:rsidP="00DF1AA4">
      <w:pPr>
        <w:spacing w:line="240" w:lineRule="auto"/>
        <w:rPr>
          <w:rFonts w:ascii="Sennheiser Office" w:hAnsi="Sennheiser Office"/>
          <w:color w:val="0095D5" w:themeColor="accent1"/>
          <w:sz w:val="16"/>
          <w:szCs w:val="16"/>
          <w:lang w:val="fr-FR"/>
        </w:rPr>
      </w:pPr>
      <w:hyperlink r:id="rId11">
        <w:r w:rsidR="00297E5D" w:rsidRPr="00507C79">
          <w:rPr>
            <w:rStyle w:val="Lienhypertexte"/>
            <w:rFonts w:ascii="Sennheiser Office" w:eastAsia="Sennheiser Office" w:hAnsi="Sennheiser Office" w:cs="Sennheiser Office"/>
            <w:color w:val="0095D5" w:themeColor="accent1"/>
            <w:sz w:val="16"/>
            <w:szCs w:val="16"/>
            <w:lang w:val="fr-FR"/>
          </w:rPr>
          <w:t>www.sennheiser.com</w:t>
        </w:r>
      </w:hyperlink>
      <w:r w:rsidR="00297E5D" w:rsidRPr="00507C79">
        <w:rPr>
          <w:rFonts w:ascii="Sennheiser Office" w:eastAsia="Sennheiser Office" w:hAnsi="Sennheiser Office" w:cs="Sennheiser Office"/>
          <w:color w:val="0095D5" w:themeColor="accent1"/>
          <w:sz w:val="16"/>
          <w:szCs w:val="16"/>
          <w:lang w:val="fr-FR"/>
        </w:rPr>
        <w:t xml:space="preserve"> </w:t>
      </w:r>
    </w:p>
    <w:p w14:paraId="070D37D8" w14:textId="77777777" w:rsidR="00297E5D" w:rsidRPr="00507C79" w:rsidRDefault="00601646" w:rsidP="00DF1AA4">
      <w:pPr>
        <w:spacing w:line="240" w:lineRule="auto"/>
        <w:rPr>
          <w:rFonts w:ascii="Sennheiser Office" w:hAnsi="Sennheiser Office"/>
          <w:color w:val="0095D5" w:themeColor="accent1"/>
          <w:sz w:val="16"/>
          <w:szCs w:val="16"/>
          <w:lang w:val="fr-FR"/>
        </w:rPr>
      </w:pPr>
      <w:hyperlink r:id="rId12">
        <w:r w:rsidR="00297E5D" w:rsidRPr="00507C79">
          <w:rPr>
            <w:rStyle w:val="Lienhypertexte"/>
            <w:rFonts w:ascii="Sennheiser Office" w:eastAsia="Sennheiser Office" w:hAnsi="Sennheiser Office" w:cs="Sennheiser Office"/>
            <w:color w:val="0095D5" w:themeColor="accent1"/>
            <w:sz w:val="16"/>
            <w:szCs w:val="16"/>
            <w:lang w:val="fr-FR"/>
          </w:rPr>
          <w:t>www.sennheiser-hearing.com</w:t>
        </w:r>
      </w:hyperlink>
    </w:p>
    <w:p w14:paraId="21241A22" w14:textId="448A38BB" w:rsidR="00297E5D" w:rsidRPr="00DF1AA4" w:rsidRDefault="00297E5D" w:rsidP="00DF1AA4">
      <w:pPr>
        <w:spacing w:line="240" w:lineRule="auto"/>
        <w:rPr>
          <w:rFonts w:ascii="Sennheiser Office" w:hAnsi="Sennheiser Office"/>
          <w:sz w:val="16"/>
          <w:szCs w:val="16"/>
          <w:lang w:val="fr-FR"/>
        </w:rPr>
      </w:pPr>
    </w:p>
    <w:tbl>
      <w:tblPr>
        <w:tblW w:w="8201" w:type="dxa"/>
        <w:tblLayout w:type="fixed"/>
        <w:tblLook w:val="0000" w:firstRow="0" w:lastRow="0" w:firstColumn="0" w:lastColumn="0" w:noHBand="0" w:noVBand="0"/>
      </w:tblPr>
      <w:tblGrid>
        <w:gridCol w:w="3965"/>
        <w:gridCol w:w="4236"/>
      </w:tblGrid>
      <w:tr w:rsidR="00866A10" w:rsidRPr="00DF1AA4" w14:paraId="65E7042F" w14:textId="77777777" w:rsidTr="00DF1AA4">
        <w:trPr>
          <w:cantSplit/>
          <w:trHeight w:val="1702"/>
        </w:trPr>
        <w:tc>
          <w:tcPr>
            <w:tcW w:w="3965" w:type="dxa"/>
            <w:tcBorders>
              <w:top w:val="nil"/>
              <w:left w:val="nil"/>
              <w:bottom w:val="nil"/>
              <w:right w:val="nil"/>
            </w:tcBorders>
          </w:tcPr>
          <w:p w14:paraId="205C591E" w14:textId="77777777" w:rsidR="00866A10" w:rsidRPr="00DF1AA4" w:rsidRDefault="00866A10" w:rsidP="00DF1AA4">
            <w:pPr>
              <w:spacing w:line="240" w:lineRule="auto"/>
              <w:jc w:val="both"/>
              <w:rPr>
                <w:rFonts w:ascii="Sennheiser Office" w:hAnsi="Sennheiser Office"/>
                <w:b/>
                <w:bCs/>
                <w:sz w:val="16"/>
                <w:szCs w:val="16"/>
                <w:lang w:val="fr-FR"/>
              </w:rPr>
            </w:pPr>
            <w:r w:rsidRPr="00DF1AA4">
              <w:rPr>
                <w:rFonts w:ascii="Sennheiser Office" w:hAnsi="Sennheiser Office"/>
                <w:b/>
                <w:bCs/>
                <w:sz w:val="16"/>
                <w:szCs w:val="16"/>
                <w:lang w:val="fr-FR"/>
              </w:rPr>
              <w:t>Contact Local</w:t>
            </w:r>
          </w:p>
          <w:p w14:paraId="11D39098" w14:textId="77777777" w:rsidR="00866A10" w:rsidRPr="00DF1AA4" w:rsidRDefault="00866A10" w:rsidP="00DF1AA4">
            <w:pPr>
              <w:spacing w:line="240" w:lineRule="auto"/>
              <w:jc w:val="both"/>
              <w:rPr>
                <w:rFonts w:ascii="Sennheiser Office" w:hAnsi="Sennheiser Office"/>
                <w:sz w:val="16"/>
                <w:szCs w:val="16"/>
                <w:lang w:val="fr-FR"/>
              </w:rPr>
            </w:pPr>
          </w:p>
          <w:p w14:paraId="7C5ECFA3" w14:textId="77777777" w:rsidR="00866A10" w:rsidRPr="00DF1AA4" w:rsidRDefault="00866A10" w:rsidP="00DF1AA4">
            <w:pPr>
              <w:spacing w:line="240" w:lineRule="auto"/>
              <w:jc w:val="both"/>
              <w:rPr>
                <w:rFonts w:ascii="Sennheiser Office" w:hAnsi="Sennheiser Office"/>
                <w:b/>
                <w:bCs/>
                <w:sz w:val="16"/>
                <w:szCs w:val="16"/>
                <w:lang w:val="fr-FR"/>
              </w:rPr>
            </w:pPr>
            <w:r w:rsidRPr="00DF1AA4">
              <w:rPr>
                <w:rFonts w:ascii="Sennheiser Office" w:hAnsi="Sennheiser Office"/>
                <w:b/>
                <w:bCs/>
                <w:sz w:val="16"/>
                <w:szCs w:val="16"/>
                <w:lang w:val="fr-FR"/>
              </w:rPr>
              <w:t>L’Agence Marie-Antoinette</w:t>
            </w:r>
          </w:p>
          <w:p w14:paraId="5C5097CD" w14:textId="77777777" w:rsidR="00866A10" w:rsidRPr="00DF1AA4" w:rsidRDefault="00866A10" w:rsidP="00DF1AA4">
            <w:pPr>
              <w:spacing w:line="240" w:lineRule="auto"/>
              <w:outlineLvl w:val="0"/>
              <w:rPr>
                <w:rFonts w:ascii="Sennheiser Office" w:hAnsi="Sennheiser Office"/>
                <w:caps/>
                <w:color w:val="0095D5"/>
                <w:sz w:val="16"/>
                <w:szCs w:val="16"/>
                <w:lang w:val="fr-FR"/>
              </w:rPr>
            </w:pPr>
            <w:r w:rsidRPr="00DF1AA4">
              <w:rPr>
                <w:rFonts w:ascii="Sennheiser Office" w:hAnsi="Sennheiser Office"/>
                <w:color w:val="0095D5"/>
                <w:sz w:val="16"/>
                <w:szCs w:val="16"/>
                <w:lang w:val="fr-FR"/>
              </w:rPr>
              <w:t>Julien Vermessen</w:t>
            </w:r>
          </w:p>
          <w:p w14:paraId="1ADC696B" w14:textId="77777777" w:rsidR="00866A10" w:rsidRPr="00DF1AA4" w:rsidRDefault="00866A10" w:rsidP="00DF1AA4">
            <w:pPr>
              <w:spacing w:line="240" w:lineRule="auto"/>
              <w:jc w:val="both"/>
              <w:rPr>
                <w:rFonts w:ascii="Sennheiser Office" w:hAnsi="Sennheiser Office"/>
                <w:sz w:val="16"/>
                <w:szCs w:val="16"/>
                <w:lang w:val="de-DE"/>
              </w:rPr>
            </w:pPr>
            <w:r w:rsidRPr="00DF1AA4">
              <w:rPr>
                <w:rFonts w:ascii="Sennheiser Office" w:hAnsi="Sennheiser Office"/>
                <w:sz w:val="16"/>
                <w:szCs w:val="16"/>
                <w:lang w:val="de-DE"/>
              </w:rPr>
              <w:t>Tel : 01 55 04 86 44</w:t>
            </w:r>
          </w:p>
          <w:p w14:paraId="14C4EE76" w14:textId="77777777" w:rsidR="00866A10" w:rsidRPr="00DF1AA4" w:rsidRDefault="00601646" w:rsidP="00DF1AA4">
            <w:pPr>
              <w:spacing w:line="240" w:lineRule="auto"/>
              <w:jc w:val="both"/>
              <w:rPr>
                <w:rFonts w:ascii="Sennheiser Office" w:hAnsi="Sennheiser Office"/>
                <w:sz w:val="16"/>
                <w:szCs w:val="16"/>
                <w:lang w:val="de-DE"/>
              </w:rPr>
            </w:pPr>
            <w:hyperlink r:id="rId13" w:history="1">
              <w:r w:rsidR="00866A10" w:rsidRPr="00DF1AA4">
                <w:rPr>
                  <w:rStyle w:val="Lienhypertexte"/>
                  <w:rFonts w:ascii="Sennheiser Office" w:hAnsi="Sennheiser Office"/>
                  <w:sz w:val="16"/>
                  <w:szCs w:val="16"/>
                  <w:lang w:val="de-DE"/>
                </w:rPr>
                <w:t>julien.v@marie-antoinette.fr</w:t>
              </w:r>
            </w:hyperlink>
            <w:r w:rsidR="00866A10" w:rsidRPr="00DF1AA4">
              <w:rPr>
                <w:rFonts w:ascii="Sennheiser Office" w:hAnsi="Sennheiser Office"/>
                <w:sz w:val="16"/>
                <w:szCs w:val="16"/>
                <w:lang w:val="de-DE"/>
              </w:rPr>
              <w:t xml:space="preserve"> </w:t>
            </w:r>
          </w:p>
        </w:tc>
        <w:tc>
          <w:tcPr>
            <w:tcW w:w="4236" w:type="dxa"/>
            <w:tcBorders>
              <w:top w:val="nil"/>
              <w:left w:val="nil"/>
              <w:bottom w:val="nil"/>
              <w:right w:val="nil"/>
            </w:tcBorders>
          </w:tcPr>
          <w:p w14:paraId="61FCEE5F" w14:textId="77777777" w:rsidR="00866A10" w:rsidRPr="00DF1AA4" w:rsidRDefault="00866A10" w:rsidP="00DF1AA4">
            <w:pPr>
              <w:spacing w:line="240" w:lineRule="auto"/>
              <w:jc w:val="both"/>
              <w:rPr>
                <w:rFonts w:ascii="Sennheiser Office" w:hAnsi="Sennheiser Office"/>
                <w:b/>
                <w:bCs/>
                <w:sz w:val="16"/>
                <w:szCs w:val="16"/>
                <w:lang w:val="en-US"/>
              </w:rPr>
            </w:pPr>
            <w:r w:rsidRPr="00DF1AA4">
              <w:rPr>
                <w:rFonts w:ascii="Sennheiser Office" w:hAnsi="Sennheiser Office"/>
                <w:b/>
                <w:bCs/>
                <w:sz w:val="16"/>
                <w:szCs w:val="16"/>
                <w:lang w:val="en-US"/>
              </w:rPr>
              <w:t>Contact Global</w:t>
            </w:r>
          </w:p>
          <w:p w14:paraId="3F51939F" w14:textId="77777777" w:rsidR="00866A10" w:rsidRPr="00DF1AA4" w:rsidRDefault="00866A10" w:rsidP="00DF1AA4">
            <w:pPr>
              <w:spacing w:line="240" w:lineRule="auto"/>
              <w:jc w:val="both"/>
              <w:rPr>
                <w:rFonts w:ascii="Sennheiser Office" w:hAnsi="Sennheiser Office"/>
                <w:sz w:val="16"/>
                <w:szCs w:val="16"/>
                <w:lang w:val="en-US"/>
              </w:rPr>
            </w:pPr>
          </w:p>
          <w:p w14:paraId="3798FDD3" w14:textId="77777777" w:rsidR="00866A10" w:rsidRPr="00DF1AA4" w:rsidRDefault="00866A10" w:rsidP="00DF1AA4">
            <w:pPr>
              <w:spacing w:line="240" w:lineRule="auto"/>
              <w:jc w:val="both"/>
              <w:rPr>
                <w:rFonts w:ascii="Sennheiser Office" w:hAnsi="Sennheiser Office"/>
                <w:b/>
                <w:bCs/>
                <w:sz w:val="16"/>
                <w:szCs w:val="16"/>
                <w:lang w:val="fr-FR"/>
              </w:rPr>
            </w:pPr>
            <w:r w:rsidRPr="00DF1AA4">
              <w:rPr>
                <w:rFonts w:ascii="Sennheiser Office" w:hAnsi="Sennheiser Office"/>
                <w:b/>
                <w:bCs/>
                <w:sz w:val="16"/>
                <w:szCs w:val="16"/>
                <w:lang w:val="en-US"/>
              </w:rPr>
              <w:t xml:space="preserve">Sennheiser electronic GmbH &amp; Co. </w:t>
            </w:r>
            <w:r w:rsidRPr="00DF1AA4">
              <w:rPr>
                <w:rFonts w:ascii="Sennheiser Office" w:hAnsi="Sennheiser Office"/>
                <w:b/>
                <w:bCs/>
                <w:sz w:val="16"/>
                <w:szCs w:val="16"/>
                <w:lang w:val="fr-FR"/>
              </w:rPr>
              <w:t>KG</w:t>
            </w:r>
          </w:p>
          <w:p w14:paraId="034E50F0" w14:textId="77777777" w:rsidR="00866A10" w:rsidRPr="00DF1AA4" w:rsidRDefault="00866A10" w:rsidP="00DF1AA4">
            <w:pPr>
              <w:spacing w:line="240" w:lineRule="auto"/>
              <w:outlineLvl w:val="0"/>
              <w:rPr>
                <w:rFonts w:ascii="Sennheiser Office" w:hAnsi="Sennheiser Office"/>
                <w:color w:val="0095D5"/>
                <w:sz w:val="16"/>
                <w:szCs w:val="16"/>
                <w:lang w:val="fr-FR"/>
              </w:rPr>
            </w:pPr>
            <w:r w:rsidRPr="00DF1AA4">
              <w:rPr>
                <w:rFonts w:ascii="Sennheiser Office" w:hAnsi="Sennheiser Office"/>
                <w:color w:val="0095D5"/>
                <w:sz w:val="16"/>
                <w:szCs w:val="16"/>
                <w:lang w:val="fr-FR"/>
              </w:rPr>
              <w:t>Ann Vermont</w:t>
            </w:r>
          </w:p>
          <w:p w14:paraId="6E83AD06" w14:textId="77777777" w:rsidR="00866A10" w:rsidRPr="00DF1AA4" w:rsidRDefault="00866A10" w:rsidP="00DF1AA4">
            <w:pPr>
              <w:spacing w:line="240" w:lineRule="auto"/>
              <w:jc w:val="both"/>
              <w:rPr>
                <w:rFonts w:ascii="Sennheiser Office" w:hAnsi="Sennheiser Office"/>
                <w:sz w:val="16"/>
                <w:szCs w:val="16"/>
                <w:lang w:val="fr-FR"/>
              </w:rPr>
            </w:pPr>
            <w:r w:rsidRPr="00DF1AA4">
              <w:rPr>
                <w:rFonts w:ascii="Sennheiser Office" w:hAnsi="Sennheiser Office"/>
                <w:sz w:val="16"/>
                <w:szCs w:val="16"/>
                <w:lang w:val="fr-FR"/>
              </w:rPr>
              <w:t>Communications Manager Europe</w:t>
            </w:r>
          </w:p>
          <w:p w14:paraId="4C91B4F8" w14:textId="77777777" w:rsidR="00866A10" w:rsidRPr="00DF1AA4" w:rsidRDefault="00866A10" w:rsidP="00DF1AA4">
            <w:pPr>
              <w:spacing w:line="240" w:lineRule="auto"/>
              <w:jc w:val="both"/>
              <w:rPr>
                <w:rFonts w:ascii="Sennheiser Office" w:hAnsi="Sennheiser Office"/>
                <w:sz w:val="16"/>
                <w:szCs w:val="16"/>
                <w:lang w:val="de-DE"/>
              </w:rPr>
            </w:pPr>
            <w:r w:rsidRPr="00DF1AA4">
              <w:rPr>
                <w:rFonts w:ascii="Sennheiser Office" w:hAnsi="Sennheiser Office"/>
                <w:sz w:val="16"/>
                <w:szCs w:val="16"/>
                <w:lang w:val="de-DE"/>
              </w:rPr>
              <w:t>Tel : 01 49 87 44 20</w:t>
            </w:r>
          </w:p>
          <w:p w14:paraId="0CD86D55" w14:textId="77777777" w:rsidR="00866A10" w:rsidRPr="00DF1AA4" w:rsidRDefault="00601646" w:rsidP="00DF1AA4">
            <w:pPr>
              <w:spacing w:line="240" w:lineRule="auto"/>
              <w:rPr>
                <w:rFonts w:ascii="Sennheiser Office" w:hAnsi="Sennheiser Office"/>
                <w:sz w:val="16"/>
                <w:szCs w:val="16"/>
                <w:lang w:val="de-DE"/>
              </w:rPr>
            </w:pPr>
            <w:hyperlink r:id="rId14" w:history="1">
              <w:r w:rsidR="00866A10" w:rsidRPr="00DF1AA4">
                <w:rPr>
                  <w:rFonts w:ascii="Sennheiser Office" w:hAnsi="Sennheiser Office"/>
                  <w:sz w:val="16"/>
                  <w:szCs w:val="16"/>
                  <w:lang w:val="de-DE"/>
                </w:rPr>
                <w:t>ann.vermont@sennheiser.com</w:t>
              </w:r>
            </w:hyperlink>
          </w:p>
        </w:tc>
      </w:tr>
    </w:tbl>
    <w:p w14:paraId="2622D200" w14:textId="77777777" w:rsidR="00D849B5" w:rsidRPr="00DF1AA4" w:rsidRDefault="00D849B5" w:rsidP="00507C79">
      <w:pPr>
        <w:spacing w:line="240" w:lineRule="auto"/>
        <w:rPr>
          <w:rFonts w:ascii="Sennheiser Office" w:hAnsi="Sennheiser Office"/>
          <w:sz w:val="16"/>
          <w:szCs w:val="20"/>
          <w:lang w:val="de-DE" w:eastAsia="de-DE"/>
        </w:rPr>
      </w:pPr>
    </w:p>
    <w:sectPr w:rsidR="00D849B5" w:rsidRPr="00DF1AA4" w:rsidSect="00507C79">
      <w:headerReference w:type="default" r:id="rId15"/>
      <w:headerReference w:type="first" r:id="rId16"/>
      <w:type w:val="continuous"/>
      <w:pgSz w:w="11906" w:h="16838" w:code="9"/>
      <w:pgMar w:top="2552" w:right="24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FFC99" w14:textId="77777777" w:rsidR="0015581A" w:rsidRDefault="0015581A" w:rsidP="00CA1EB9">
      <w:pPr>
        <w:spacing w:line="240" w:lineRule="auto"/>
      </w:pPr>
      <w:r>
        <w:separator/>
      </w:r>
    </w:p>
  </w:endnote>
  <w:endnote w:type="continuationSeparator" w:id="0">
    <w:p w14:paraId="2E78F12D" w14:textId="77777777" w:rsidR="0015581A" w:rsidRDefault="0015581A" w:rsidP="00CA1EB9">
      <w:pPr>
        <w:spacing w:line="240" w:lineRule="auto"/>
      </w:pPr>
      <w:r>
        <w:continuationSeparator/>
      </w:r>
    </w:p>
  </w:endnote>
  <w:endnote w:type="continuationNotice" w:id="1">
    <w:p w14:paraId="6CBBF59A" w14:textId="77777777" w:rsidR="0015581A" w:rsidRDefault="0015581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F4D5ADB6-D5A1-4030-9E6F-66EAAB723785}"/>
    <w:embedBold r:id="rId2" w:fontKey="{C777C752-FC1E-486F-8922-C410416AD635}"/>
    <w:embedBoldItalic r:id="rId3" w:fontKey="{CD631130-56B1-4ED4-9233-A85288AA8CED}"/>
  </w:font>
  <w:font w:name="Tahoma">
    <w:panose1 w:val="020B0604030504040204"/>
    <w:charset w:val="00"/>
    <w:family w:val="swiss"/>
    <w:pitch w:val="variable"/>
    <w:sig w:usb0="E1002EFF" w:usb1="C000605B" w:usb2="00000029" w:usb3="00000000" w:csb0="000101FF" w:csb1="00000000"/>
    <w:embedRegular r:id="rId4" w:fontKey="{46D00971-9DD6-4365-82DF-CBC0E1CF6862}"/>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5665" w14:textId="77777777" w:rsidR="0015581A" w:rsidRDefault="0015581A" w:rsidP="00CA1EB9">
      <w:pPr>
        <w:spacing w:line="240" w:lineRule="auto"/>
      </w:pPr>
      <w:r>
        <w:separator/>
      </w:r>
    </w:p>
  </w:footnote>
  <w:footnote w:type="continuationSeparator" w:id="0">
    <w:p w14:paraId="07C7F963" w14:textId="77777777" w:rsidR="0015581A" w:rsidRDefault="0015581A" w:rsidP="00CA1EB9">
      <w:pPr>
        <w:spacing w:line="240" w:lineRule="auto"/>
      </w:pPr>
      <w:r>
        <w:continuationSeparator/>
      </w:r>
    </w:p>
  </w:footnote>
  <w:footnote w:type="continuationNotice" w:id="1">
    <w:p w14:paraId="0F74706D" w14:textId="77777777" w:rsidR="0015581A" w:rsidRDefault="0015581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0306" w14:textId="2310E509" w:rsidR="008C784B" w:rsidRDefault="008C784B">
    <w:pPr>
      <w:pStyle w:val="En-tte"/>
    </w:pPr>
    <w:r>
      <w:rPr>
        <w:noProof/>
        <w:color w:val="2B579A"/>
        <w:shd w:val="clear" w:color="auto" w:fill="E6E6E6"/>
        <w:lang w:val="de-DE" w:eastAsia="de-DE"/>
      </w:rPr>
      <mc:AlternateContent>
        <mc:Choice Requires="wps">
          <w:drawing>
            <wp:anchor distT="0" distB="0" distL="114300" distR="114300" simplePos="0" relativeHeight="251665408" behindDoc="0" locked="1" layoutInCell="1" allowOverlap="1" wp14:anchorId="5A2F50ED" wp14:editId="582303E9">
              <wp:simplePos x="0" y="0"/>
              <wp:positionH relativeFrom="page">
                <wp:posOffset>1400175</wp:posOffset>
              </wp:positionH>
              <wp:positionV relativeFrom="page">
                <wp:posOffset>371475</wp:posOffset>
              </wp:positionV>
              <wp:extent cx="5638800" cy="367030"/>
              <wp:effectExtent l="0" t="0" r="0" b="13970"/>
              <wp:wrapNone/>
              <wp:docPr id="2" name="Textfeld 192"/>
              <wp:cNvGraphicFramePr/>
              <a:graphic xmlns:a="http://schemas.openxmlformats.org/drawingml/2006/main">
                <a:graphicData uri="http://schemas.microsoft.com/office/word/2010/wordprocessingShape">
                  <wps:wsp>
                    <wps:cNvSpPr txBox="1"/>
                    <wps:spPr>
                      <a:xfrm>
                        <a:off x="0" y="0"/>
                        <a:ext cx="5638800" cy="367030"/>
                      </a:xfrm>
                      <a:prstGeom prst="rect">
                        <a:avLst/>
                      </a:prstGeom>
                      <a:noFill/>
                      <a:ln w="6350">
                        <a:noFill/>
                      </a:ln>
                    </wps:spPr>
                    <wps:txbx>
                      <w:txbxContent>
                        <w:p w14:paraId="55F5EDBF" w14:textId="77777777" w:rsidR="008C784B" w:rsidRDefault="008C784B" w:rsidP="008C784B">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14:paraId="56AEA7BB" w14:textId="2FC98752" w:rsidR="008C784B" w:rsidRPr="008C784B" w:rsidRDefault="00EC6E93" w:rsidP="008C784B">
                          <w:pPr>
                            <w:jc w:val="right"/>
                            <w:rPr>
                              <w:noProof/>
                              <w:color w:val="000000" w:themeColor="text1"/>
                              <w:spacing w:val="10"/>
                              <w:sz w:val="15"/>
                              <w:szCs w:val="15"/>
                              <w:lang w:val="de-DE"/>
                            </w:rPr>
                          </w:pPr>
                          <w:r>
                            <w:rPr>
                              <w:noProof/>
                              <w:color w:val="000000" w:themeColor="text1"/>
                              <w:spacing w:val="10"/>
                              <w:sz w:val="15"/>
                              <w:szCs w:val="15"/>
                              <w:lang w:val="de-DE"/>
                            </w:rPr>
                            <w:t>3</w:t>
                          </w:r>
                          <w:r w:rsidR="008C784B" w:rsidRPr="008C784B">
                            <w:rPr>
                              <w:noProof/>
                              <w:color w:val="000000" w:themeColor="text1"/>
                              <w:spacing w:val="10"/>
                              <w:sz w:val="15"/>
                              <w:szCs w:val="15"/>
                              <w:lang w:val="de-DE"/>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2F50ED" id="_x0000_t202" coordsize="21600,21600" o:spt="202" path="m,l,21600r21600,l21600,xe">
              <v:stroke joinstyle="miter"/>
              <v:path gradientshapeok="t" o:connecttype="rect"/>
            </v:shapetype>
            <v:shape id="Textfeld 192" o:spid="_x0000_s1026" type="#_x0000_t202" style="position:absolute;margin-left:110.25pt;margin-top:29.25pt;width:444pt;height:28.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" filled="f" stroked="f" strokeweight=".5pt">
              <v:textbox inset="0,0,0,0">
                <w:txbxContent>
                  <w:p w14:paraId="55F5EDBF" w14:textId="77777777" w:rsidR="008C784B" w:rsidRDefault="008C784B" w:rsidP="008C784B">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14:paraId="56AEA7BB" w14:textId="2FC98752" w:rsidR="008C784B" w:rsidRPr="008C784B" w:rsidRDefault="00EC6E93" w:rsidP="008C784B">
                    <w:pPr>
                      <w:jc w:val="right"/>
                      <w:rPr>
                        <w:noProof/>
                        <w:color w:val="000000" w:themeColor="text1"/>
                        <w:spacing w:val="10"/>
                        <w:sz w:val="15"/>
                        <w:szCs w:val="15"/>
                        <w:lang w:val="de-DE"/>
                      </w:rPr>
                    </w:pPr>
                    <w:r>
                      <w:rPr>
                        <w:noProof/>
                        <w:color w:val="000000" w:themeColor="text1"/>
                        <w:spacing w:val="10"/>
                        <w:sz w:val="15"/>
                        <w:szCs w:val="15"/>
                        <w:lang w:val="de-DE"/>
                      </w:rPr>
                      <w:t>3</w:t>
                    </w:r>
                    <w:r w:rsidR="008C784B" w:rsidRPr="008C784B">
                      <w:rPr>
                        <w:noProof/>
                        <w:color w:val="000000" w:themeColor="text1"/>
                        <w:spacing w:val="10"/>
                        <w:sz w:val="15"/>
                        <w:szCs w:val="15"/>
                        <w:lang w:val="de-DE"/>
                      </w:rPr>
                      <w:t>/3</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61312" behindDoc="0" locked="1" layoutInCell="1" allowOverlap="1" wp14:anchorId="7C508F43" wp14:editId="6408D9CB">
          <wp:simplePos x="0" y="0"/>
          <wp:positionH relativeFrom="page">
            <wp:posOffset>901700</wp:posOffset>
          </wp:positionH>
          <wp:positionV relativeFrom="page">
            <wp:posOffset>355600</wp:posOffset>
          </wp:positionV>
          <wp:extent cx="574675" cy="430530"/>
          <wp:effectExtent l="0" t="0" r="0" b="1270"/>
          <wp:wrapNone/>
          <wp:docPr id="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4675" cy="4305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9855E" w14:textId="7CD6B101" w:rsidR="008C784B" w:rsidRDefault="008C784B">
    <w:pPr>
      <w:pStyle w:val="En-tte"/>
    </w:pPr>
    <w:r>
      <w:rPr>
        <w:noProof/>
        <w:color w:val="2B579A"/>
        <w:shd w:val="clear" w:color="auto" w:fill="E6E6E6"/>
        <w:lang w:val="de-DE" w:eastAsia="de-DE"/>
      </w:rPr>
      <mc:AlternateContent>
        <mc:Choice Requires="wps">
          <w:drawing>
            <wp:anchor distT="0" distB="0" distL="114300" distR="114300" simplePos="0" relativeHeight="251663360" behindDoc="0" locked="1" layoutInCell="1" allowOverlap="1" wp14:anchorId="53516734" wp14:editId="70BB722F">
              <wp:simplePos x="0" y="0"/>
              <wp:positionH relativeFrom="page">
                <wp:posOffset>1476375</wp:posOffset>
              </wp:positionH>
              <wp:positionV relativeFrom="page">
                <wp:posOffset>409575</wp:posOffset>
              </wp:positionV>
              <wp:extent cx="5562600"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5562600" cy="367030"/>
                      </a:xfrm>
                      <a:prstGeom prst="rect">
                        <a:avLst/>
                      </a:prstGeom>
                      <a:noFill/>
                      <a:ln w="6350">
                        <a:noFill/>
                      </a:ln>
                    </wps:spPr>
                    <wps:txbx>
                      <w:txbxContent>
                        <w:p w14:paraId="6BB8F484" w14:textId="65098F6A" w:rsidR="008C784B" w:rsidRDefault="008C784B" w:rsidP="008C784B">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14:paraId="3ACFCA9F" w14:textId="20163A26" w:rsidR="008C784B" w:rsidRPr="008C784B" w:rsidRDefault="008C784B" w:rsidP="008C784B">
                          <w:pPr>
                            <w:jc w:val="right"/>
                            <w:rPr>
                              <w:noProof/>
                              <w:color w:val="000000" w:themeColor="text1"/>
                              <w:spacing w:val="10"/>
                              <w:sz w:val="15"/>
                              <w:szCs w:val="15"/>
                              <w:lang w:val="de-DE"/>
                            </w:rPr>
                          </w:pPr>
                          <w:r w:rsidRPr="008C784B">
                            <w:rPr>
                              <w:noProof/>
                              <w:color w:val="000000" w:themeColor="text1"/>
                              <w:spacing w:val="10"/>
                              <w:sz w:val="15"/>
                              <w:szCs w:val="15"/>
                              <w:lang w:val="de-DE"/>
                            </w:rPr>
                            <w:t>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516734" id="_x0000_t202" coordsize="21600,21600" o:spt="202" path="m,l,21600r21600,l21600,xe">
              <v:stroke joinstyle="miter"/>
              <v:path gradientshapeok="t" o:connecttype="rect"/>
            </v:shapetype>
            <v:shape id="_x0000_s1027" type="#_x0000_t202" style="position:absolute;margin-left:116.25pt;margin-top:32.25pt;width:438pt;height:2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" filled="f" stroked="f" strokeweight=".5pt">
              <v:textbox inset="0,0,0,0">
                <w:txbxContent>
                  <w:p w14:paraId="6BB8F484" w14:textId="65098F6A" w:rsidR="008C784B" w:rsidRDefault="008C784B" w:rsidP="008C784B">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14:paraId="3ACFCA9F" w14:textId="20163A26" w:rsidR="008C784B" w:rsidRPr="008C784B" w:rsidRDefault="008C784B" w:rsidP="008C784B">
                    <w:pPr>
                      <w:jc w:val="right"/>
                      <w:rPr>
                        <w:noProof/>
                        <w:color w:val="000000" w:themeColor="text1"/>
                        <w:spacing w:val="10"/>
                        <w:sz w:val="15"/>
                        <w:szCs w:val="15"/>
                        <w:lang w:val="de-DE"/>
                      </w:rPr>
                    </w:pPr>
                    <w:r w:rsidRPr="008C784B">
                      <w:rPr>
                        <w:noProof/>
                        <w:color w:val="000000" w:themeColor="text1"/>
                        <w:spacing w:val="10"/>
                        <w:sz w:val="15"/>
                        <w:szCs w:val="15"/>
                        <w:lang w:val="de-DE"/>
                      </w:rPr>
                      <w:t>1/3</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9264" behindDoc="0" locked="1" layoutInCell="1" allowOverlap="1" wp14:anchorId="09D6D383" wp14:editId="527943A6">
          <wp:simplePos x="0" y="0"/>
          <wp:positionH relativeFrom="page">
            <wp:posOffset>900430</wp:posOffset>
          </wp:positionH>
          <wp:positionV relativeFrom="page">
            <wp:posOffset>383540</wp:posOffset>
          </wp:positionV>
          <wp:extent cx="575945" cy="430530"/>
          <wp:effectExtent l="0" t="0" r="0" b="7620"/>
          <wp:wrapNone/>
          <wp:docPr id="18"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5945" cy="43053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249770796" textId="1713197155" start="401" length="11" invalidationStart="401" invalidationLength="11" id="7cIOWJKw"/>
    <int:WordHash hashCode="NVvxy0e5/zTK1x" id="IWJNORih"/>
  </int:Manifest>
  <int:Observations>
    <int:Content id="7cIOWJKw">
      <int:Rejection type="LegacyProofing"/>
    </int:Content>
    <int:Content id="IWJNORi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3374C"/>
    <w:multiLevelType w:val="hybridMultilevel"/>
    <w:tmpl w:val="58BC7766"/>
    <w:lvl w:ilvl="0" w:tplc="E58484CE">
      <w:start w:val="1"/>
      <w:numFmt w:val="bullet"/>
      <w:lvlText w:val=""/>
      <w:lvlJc w:val="left"/>
      <w:pPr>
        <w:ind w:left="720" w:hanging="360"/>
      </w:pPr>
      <w:rPr>
        <w:rFonts w:ascii="Symbol" w:hAnsi="Symbol" w:hint="default"/>
      </w:rPr>
    </w:lvl>
    <w:lvl w:ilvl="1" w:tplc="4EBCE9C6">
      <w:start w:val="1"/>
      <w:numFmt w:val="bullet"/>
      <w:lvlText w:val="o"/>
      <w:lvlJc w:val="left"/>
      <w:pPr>
        <w:ind w:left="1440" w:hanging="360"/>
      </w:pPr>
      <w:rPr>
        <w:rFonts w:ascii="Courier New" w:hAnsi="Courier New" w:hint="default"/>
      </w:rPr>
    </w:lvl>
    <w:lvl w:ilvl="2" w:tplc="F70644D6">
      <w:start w:val="1"/>
      <w:numFmt w:val="bullet"/>
      <w:lvlText w:val=""/>
      <w:lvlJc w:val="left"/>
      <w:pPr>
        <w:ind w:left="2160" w:hanging="360"/>
      </w:pPr>
      <w:rPr>
        <w:rFonts w:ascii="Wingdings" w:hAnsi="Wingdings" w:hint="default"/>
      </w:rPr>
    </w:lvl>
    <w:lvl w:ilvl="3" w:tplc="35D23678">
      <w:start w:val="1"/>
      <w:numFmt w:val="bullet"/>
      <w:lvlText w:val=""/>
      <w:lvlJc w:val="left"/>
      <w:pPr>
        <w:ind w:left="2880" w:hanging="360"/>
      </w:pPr>
      <w:rPr>
        <w:rFonts w:ascii="Symbol" w:hAnsi="Symbol" w:hint="default"/>
      </w:rPr>
    </w:lvl>
    <w:lvl w:ilvl="4" w:tplc="281E8188">
      <w:start w:val="1"/>
      <w:numFmt w:val="bullet"/>
      <w:lvlText w:val="o"/>
      <w:lvlJc w:val="left"/>
      <w:pPr>
        <w:ind w:left="3600" w:hanging="360"/>
      </w:pPr>
      <w:rPr>
        <w:rFonts w:ascii="Courier New" w:hAnsi="Courier New" w:hint="default"/>
      </w:rPr>
    </w:lvl>
    <w:lvl w:ilvl="5" w:tplc="AE8480EC">
      <w:start w:val="1"/>
      <w:numFmt w:val="bullet"/>
      <w:lvlText w:val=""/>
      <w:lvlJc w:val="left"/>
      <w:pPr>
        <w:ind w:left="4320" w:hanging="360"/>
      </w:pPr>
      <w:rPr>
        <w:rFonts w:ascii="Wingdings" w:hAnsi="Wingdings" w:hint="default"/>
      </w:rPr>
    </w:lvl>
    <w:lvl w:ilvl="6" w:tplc="4348724E">
      <w:start w:val="1"/>
      <w:numFmt w:val="bullet"/>
      <w:lvlText w:val=""/>
      <w:lvlJc w:val="left"/>
      <w:pPr>
        <w:ind w:left="5040" w:hanging="360"/>
      </w:pPr>
      <w:rPr>
        <w:rFonts w:ascii="Symbol" w:hAnsi="Symbol" w:hint="default"/>
      </w:rPr>
    </w:lvl>
    <w:lvl w:ilvl="7" w:tplc="9FD2C26A">
      <w:start w:val="1"/>
      <w:numFmt w:val="bullet"/>
      <w:lvlText w:val="o"/>
      <w:lvlJc w:val="left"/>
      <w:pPr>
        <w:ind w:left="5760" w:hanging="360"/>
      </w:pPr>
      <w:rPr>
        <w:rFonts w:ascii="Courier New" w:hAnsi="Courier New" w:hint="default"/>
      </w:rPr>
    </w:lvl>
    <w:lvl w:ilvl="8" w:tplc="15280F74">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58E"/>
    <w:rsid w:val="0000494B"/>
    <w:rsid w:val="00005AD1"/>
    <w:rsid w:val="00006AC8"/>
    <w:rsid w:val="00007614"/>
    <w:rsid w:val="00011CAF"/>
    <w:rsid w:val="00012943"/>
    <w:rsid w:val="000142AF"/>
    <w:rsid w:val="000227E4"/>
    <w:rsid w:val="000307A2"/>
    <w:rsid w:val="00033989"/>
    <w:rsid w:val="00035713"/>
    <w:rsid w:val="00036490"/>
    <w:rsid w:val="000435A0"/>
    <w:rsid w:val="00045F71"/>
    <w:rsid w:val="0004653D"/>
    <w:rsid w:val="000567EE"/>
    <w:rsid w:val="0006083C"/>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1306"/>
    <w:rsid w:val="001322D3"/>
    <w:rsid w:val="001344BA"/>
    <w:rsid w:val="00144D7C"/>
    <w:rsid w:val="0014536E"/>
    <w:rsid w:val="0015447D"/>
    <w:rsid w:val="0015564A"/>
    <w:rsid w:val="0015581A"/>
    <w:rsid w:val="00157DF2"/>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D72E3"/>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367E"/>
    <w:rsid w:val="0027415E"/>
    <w:rsid w:val="00274955"/>
    <w:rsid w:val="00276CF2"/>
    <w:rsid w:val="00284159"/>
    <w:rsid w:val="00284584"/>
    <w:rsid w:val="00285A4B"/>
    <w:rsid w:val="00291BB1"/>
    <w:rsid w:val="00297E5D"/>
    <w:rsid w:val="002A5D4F"/>
    <w:rsid w:val="002A636B"/>
    <w:rsid w:val="002A7559"/>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532D"/>
    <w:rsid w:val="002F7EF0"/>
    <w:rsid w:val="00303393"/>
    <w:rsid w:val="00304A35"/>
    <w:rsid w:val="00306632"/>
    <w:rsid w:val="00307004"/>
    <w:rsid w:val="00310F9E"/>
    <w:rsid w:val="003134D0"/>
    <w:rsid w:val="003139A0"/>
    <w:rsid w:val="003147DC"/>
    <w:rsid w:val="003157D0"/>
    <w:rsid w:val="003206FA"/>
    <w:rsid w:val="003246CE"/>
    <w:rsid w:val="0033104C"/>
    <w:rsid w:val="00331CB8"/>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0E0F"/>
    <w:rsid w:val="0041365F"/>
    <w:rsid w:val="00414024"/>
    <w:rsid w:val="00415D08"/>
    <w:rsid w:val="004221F2"/>
    <w:rsid w:val="0042478F"/>
    <w:rsid w:val="00426B44"/>
    <w:rsid w:val="0043243A"/>
    <w:rsid w:val="00432D96"/>
    <w:rsid w:val="00443091"/>
    <w:rsid w:val="00446050"/>
    <w:rsid w:val="004473C1"/>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1952"/>
    <w:rsid w:val="004A30B1"/>
    <w:rsid w:val="004A5F16"/>
    <w:rsid w:val="004A7D66"/>
    <w:rsid w:val="004C3D61"/>
    <w:rsid w:val="004C4970"/>
    <w:rsid w:val="004D0981"/>
    <w:rsid w:val="004D12EE"/>
    <w:rsid w:val="004D2BC5"/>
    <w:rsid w:val="004E3DFF"/>
    <w:rsid w:val="004E4C5E"/>
    <w:rsid w:val="004F3698"/>
    <w:rsid w:val="004F4D79"/>
    <w:rsid w:val="00507C79"/>
    <w:rsid w:val="00512A06"/>
    <w:rsid w:val="00515C86"/>
    <w:rsid w:val="0051619B"/>
    <w:rsid w:val="0051720C"/>
    <w:rsid w:val="005248A1"/>
    <w:rsid w:val="00526853"/>
    <w:rsid w:val="00527D95"/>
    <w:rsid w:val="00530009"/>
    <w:rsid w:val="005327DB"/>
    <w:rsid w:val="005344F8"/>
    <w:rsid w:val="00543124"/>
    <w:rsid w:val="00544005"/>
    <w:rsid w:val="005454B5"/>
    <w:rsid w:val="00546B75"/>
    <w:rsid w:val="00555C68"/>
    <w:rsid w:val="00560400"/>
    <w:rsid w:val="00561869"/>
    <w:rsid w:val="00562802"/>
    <w:rsid w:val="005669AD"/>
    <w:rsid w:val="00575939"/>
    <w:rsid w:val="005768F6"/>
    <w:rsid w:val="00581F2F"/>
    <w:rsid w:val="00586C8A"/>
    <w:rsid w:val="005926F1"/>
    <w:rsid w:val="005951D1"/>
    <w:rsid w:val="00596CA8"/>
    <w:rsid w:val="005A133A"/>
    <w:rsid w:val="005A145C"/>
    <w:rsid w:val="005A3B42"/>
    <w:rsid w:val="005A49C4"/>
    <w:rsid w:val="005A6738"/>
    <w:rsid w:val="005B11C4"/>
    <w:rsid w:val="005B1869"/>
    <w:rsid w:val="005B38B6"/>
    <w:rsid w:val="005B3F83"/>
    <w:rsid w:val="005B56B8"/>
    <w:rsid w:val="005B738B"/>
    <w:rsid w:val="005B7735"/>
    <w:rsid w:val="005C17FC"/>
    <w:rsid w:val="005C5B78"/>
    <w:rsid w:val="005C7135"/>
    <w:rsid w:val="005D0C83"/>
    <w:rsid w:val="005D3D72"/>
    <w:rsid w:val="005D4296"/>
    <w:rsid w:val="005D571F"/>
    <w:rsid w:val="005D7525"/>
    <w:rsid w:val="005E0AFD"/>
    <w:rsid w:val="005E145A"/>
    <w:rsid w:val="005E301F"/>
    <w:rsid w:val="005E5517"/>
    <w:rsid w:val="005E6F73"/>
    <w:rsid w:val="005F1EE6"/>
    <w:rsid w:val="005F78BD"/>
    <w:rsid w:val="00601646"/>
    <w:rsid w:val="00610652"/>
    <w:rsid w:val="00613618"/>
    <w:rsid w:val="00615012"/>
    <w:rsid w:val="006233DB"/>
    <w:rsid w:val="00625205"/>
    <w:rsid w:val="00627116"/>
    <w:rsid w:val="0063375C"/>
    <w:rsid w:val="00634E62"/>
    <w:rsid w:val="006435CE"/>
    <w:rsid w:val="00643773"/>
    <w:rsid w:val="0064758E"/>
    <w:rsid w:val="00647649"/>
    <w:rsid w:val="006559EC"/>
    <w:rsid w:val="00655C38"/>
    <w:rsid w:val="006579B0"/>
    <w:rsid w:val="00661C35"/>
    <w:rsid w:val="006672D1"/>
    <w:rsid w:val="00667EAE"/>
    <w:rsid w:val="006715F3"/>
    <w:rsid w:val="00676491"/>
    <w:rsid w:val="0068016A"/>
    <w:rsid w:val="0069236A"/>
    <w:rsid w:val="006938C8"/>
    <w:rsid w:val="00696328"/>
    <w:rsid w:val="006A34C8"/>
    <w:rsid w:val="006A379C"/>
    <w:rsid w:val="006A3D94"/>
    <w:rsid w:val="006A6410"/>
    <w:rsid w:val="006A79DF"/>
    <w:rsid w:val="006B467A"/>
    <w:rsid w:val="006C0D6B"/>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4086"/>
    <w:rsid w:val="0070511D"/>
    <w:rsid w:val="00707AFA"/>
    <w:rsid w:val="007100FD"/>
    <w:rsid w:val="0071014E"/>
    <w:rsid w:val="00711ACE"/>
    <w:rsid w:val="0072022B"/>
    <w:rsid w:val="00721D83"/>
    <w:rsid w:val="00722457"/>
    <w:rsid w:val="0072716D"/>
    <w:rsid w:val="00732AA5"/>
    <w:rsid w:val="00736169"/>
    <w:rsid w:val="00743393"/>
    <w:rsid w:val="00743A0B"/>
    <w:rsid w:val="00744F25"/>
    <w:rsid w:val="00746E95"/>
    <w:rsid w:val="00751EF6"/>
    <w:rsid w:val="00751F7B"/>
    <w:rsid w:val="00754BD5"/>
    <w:rsid w:val="007551C7"/>
    <w:rsid w:val="00756562"/>
    <w:rsid w:val="00760A11"/>
    <w:rsid w:val="0076137F"/>
    <w:rsid w:val="0076419B"/>
    <w:rsid w:val="00767116"/>
    <w:rsid w:val="0077027A"/>
    <w:rsid w:val="00776546"/>
    <w:rsid w:val="007818D8"/>
    <w:rsid w:val="00783AD1"/>
    <w:rsid w:val="00790A47"/>
    <w:rsid w:val="007923C8"/>
    <w:rsid w:val="00793924"/>
    <w:rsid w:val="00793CD8"/>
    <w:rsid w:val="007A473B"/>
    <w:rsid w:val="007A4FAA"/>
    <w:rsid w:val="007B3448"/>
    <w:rsid w:val="007B3DD0"/>
    <w:rsid w:val="007B4354"/>
    <w:rsid w:val="007B4848"/>
    <w:rsid w:val="007B5933"/>
    <w:rsid w:val="007B787B"/>
    <w:rsid w:val="007C53F4"/>
    <w:rsid w:val="007C6E81"/>
    <w:rsid w:val="007E0C9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289D"/>
    <w:rsid w:val="00826087"/>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66516"/>
    <w:rsid w:val="00866A10"/>
    <w:rsid w:val="00870274"/>
    <w:rsid w:val="00873CD6"/>
    <w:rsid w:val="00876E72"/>
    <w:rsid w:val="00881E35"/>
    <w:rsid w:val="0088535F"/>
    <w:rsid w:val="0089169D"/>
    <w:rsid w:val="00892A42"/>
    <w:rsid w:val="00897BF0"/>
    <w:rsid w:val="008A35D9"/>
    <w:rsid w:val="008A47C4"/>
    <w:rsid w:val="008B0154"/>
    <w:rsid w:val="008B33D8"/>
    <w:rsid w:val="008B4E23"/>
    <w:rsid w:val="008C28B8"/>
    <w:rsid w:val="008C4D53"/>
    <w:rsid w:val="008C66A5"/>
    <w:rsid w:val="008C74DD"/>
    <w:rsid w:val="008C784B"/>
    <w:rsid w:val="008D359D"/>
    <w:rsid w:val="008D4EB1"/>
    <w:rsid w:val="008D60D5"/>
    <w:rsid w:val="008E1CF5"/>
    <w:rsid w:val="008E6718"/>
    <w:rsid w:val="008E7177"/>
    <w:rsid w:val="008F1891"/>
    <w:rsid w:val="008F7EB0"/>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964"/>
    <w:rsid w:val="009555F2"/>
    <w:rsid w:val="00955879"/>
    <w:rsid w:val="0096298D"/>
    <w:rsid w:val="00963EDB"/>
    <w:rsid w:val="00965FDC"/>
    <w:rsid w:val="009759A2"/>
    <w:rsid w:val="00977493"/>
    <w:rsid w:val="00980A5B"/>
    <w:rsid w:val="00981769"/>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0F67"/>
    <w:rsid w:val="00A01C2D"/>
    <w:rsid w:val="00A11370"/>
    <w:rsid w:val="00A12123"/>
    <w:rsid w:val="00A23711"/>
    <w:rsid w:val="00A2580B"/>
    <w:rsid w:val="00A271C7"/>
    <w:rsid w:val="00A30186"/>
    <w:rsid w:val="00A31FA8"/>
    <w:rsid w:val="00A335FF"/>
    <w:rsid w:val="00A40CA0"/>
    <w:rsid w:val="00A42FAC"/>
    <w:rsid w:val="00A45C56"/>
    <w:rsid w:val="00A51F50"/>
    <w:rsid w:val="00A565C0"/>
    <w:rsid w:val="00A57B6C"/>
    <w:rsid w:val="00A57CA1"/>
    <w:rsid w:val="00A6344C"/>
    <w:rsid w:val="00A63B4A"/>
    <w:rsid w:val="00A65ACB"/>
    <w:rsid w:val="00A65C90"/>
    <w:rsid w:val="00A669AF"/>
    <w:rsid w:val="00A7132E"/>
    <w:rsid w:val="00A77567"/>
    <w:rsid w:val="00A83184"/>
    <w:rsid w:val="00A9256C"/>
    <w:rsid w:val="00A9532B"/>
    <w:rsid w:val="00AA2C4C"/>
    <w:rsid w:val="00AA6C1C"/>
    <w:rsid w:val="00AB0F0A"/>
    <w:rsid w:val="00AB36F2"/>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542F"/>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3BA0"/>
    <w:rsid w:val="00B85A6A"/>
    <w:rsid w:val="00B8773C"/>
    <w:rsid w:val="00B92530"/>
    <w:rsid w:val="00B9363A"/>
    <w:rsid w:val="00BA119C"/>
    <w:rsid w:val="00BA5BD1"/>
    <w:rsid w:val="00BA61E6"/>
    <w:rsid w:val="00BA6B3B"/>
    <w:rsid w:val="00BB09B5"/>
    <w:rsid w:val="00BB3718"/>
    <w:rsid w:val="00BB4B46"/>
    <w:rsid w:val="00BB6864"/>
    <w:rsid w:val="00BC4FDA"/>
    <w:rsid w:val="00BC7626"/>
    <w:rsid w:val="00BD02D5"/>
    <w:rsid w:val="00BD1C25"/>
    <w:rsid w:val="00BD404F"/>
    <w:rsid w:val="00BD456D"/>
    <w:rsid w:val="00BD5367"/>
    <w:rsid w:val="00BD787F"/>
    <w:rsid w:val="00BE3905"/>
    <w:rsid w:val="00BE60C9"/>
    <w:rsid w:val="00BF5E73"/>
    <w:rsid w:val="00BF68CC"/>
    <w:rsid w:val="00BF692D"/>
    <w:rsid w:val="00C1073C"/>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575F5"/>
    <w:rsid w:val="00C614E3"/>
    <w:rsid w:val="00C65FF2"/>
    <w:rsid w:val="00C67B03"/>
    <w:rsid w:val="00C71C38"/>
    <w:rsid w:val="00C71CBB"/>
    <w:rsid w:val="00C75F42"/>
    <w:rsid w:val="00C75F75"/>
    <w:rsid w:val="00C82E51"/>
    <w:rsid w:val="00C8679F"/>
    <w:rsid w:val="00C87EBA"/>
    <w:rsid w:val="00C91ACD"/>
    <w:rsid w:val="00C97AC8"/>
    <w:rsid w:val="00CA1EB9"/>
    <w:rsid w:val="00CA2AAB"/>
    <w:rsid w:val="00CA2D7B"/>
    <w:rsid w:val="00CA4F07"/>
    <w:rsid w:val="00CC06C6"/>
    <w:rsid w:val="00CC3E07"/>
    <w:rsid w:val="00CD0353"/>
    <w:rsid w:val="00CD1F04"/>
    <w:rsid w:val="00CD36AC"/>
    <w:rsid w:val="00CD5497"/>
    <w:rsid w:val="00CD7E13"/>
    <w:rsid w:val="00CE2680"/>
    <w:rsid w:val="00CE3B7D"/>
    <w:rsid w:val="00CE6585"/>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2607"/>
    <w:rsid w:val="00D43E63"/>
    <w:rsid w:val="00D530F8"/>
    <w:rsid w:val="00D56389"/>
    <w:rsid w:val="00D6122F"/>
    <w:rsid w:val="00D65A88"/>
    <w:rsid w:val="00D66A82"/>
    <w:rsid w:val="00D72C12"/>
    <w:rsid w:val="00D7333F"/>
    <w:rsid w:val="00D83DAD"/>
    <w:rsid w:val="00D849B5"/>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D411E"/>
    <w:rsid w:val="00DE0887"/>
    <w:rsid w:val="00DE1286"/>
    <w:rsid w:val="00DE56FD"/>
    <w:rsid w:val="00DE59B4"/>
    <w:rsid w:val="00DF1AA4"/>
    <w:rsid w:val="00DF2DC9"/>
    <w:rsid w:val="00E02E22"/>
    <w:rsid w:val="00E054C9"/>
    <w:rsid w:val="00E0550A"/>
    <w:rsid w:val="00E05F88"/>
    <w:rsid w:val="00E06656"/>
    <w:rsid w:val="00E06A4A"/>
    <w:rsid w:val="00E06DA6"/>
    <w:rsid w:val="00E07A06"/>
    <w:rsid w:val="00E07F7C"/>
    <w:rsid w:val="00E1033E"/>
    <w:rsid w:val="00E11937"/>
    <w:rsid w:val="00E21B71"/>
    <w:rsid w:val="00E233E0"/>
    <w:rsid w:val="00E24A6B"/>
    <w:rsid w:val="00E3401E"/>
    <w:rsid w:val="00E35BCC"/>
    <w:rsid w:val="00E41AF1"/>
    <w:rsid w:val="00E42B59"/>
    <w:rsid w:val="00E42C92"/>
    <w:rsid w:val="00E4336D"/>
    <w:rsid w:val="00E43710"/>
    <w:rsid w:val="00E43853"/>
    <w:rsid w:val="00E45400"/>
    <w:rsid w:val="00E47FB8"/>
    <w:rsid w:val="00E510A3"/>
    <w:rsid w:val="00E52D69"/>
    <w:rsid w:val="00E615B9"/>
    <w:rsid w:val="00E622E0"/>
    <w:rsid w:val="00E6251C"/>
    <w:rsid w:val="00E64BB5"/>
    <w:rsid w:val="00E66C4B"/>
    <w:rsid w:val="00E737A2"/>
    <w:rsid w:val="00E75438"/>
    <w:rsid w:val="00E86C1F"/>
    <w:rsid w:val="00E9146A"/>
    <w:rsid w:val="00E91A3B"/>
    <w:rsid w:val="00E91C1F"/>
    <w:rsid w:val="00E92FD3"/>
    <w:rsid w:val="00E95E94"/>
    <w:rsid w:val="00E95FBD"/>
    <w:rsid w:val="00EA1B66"/>
    <w:rsid w:val="00EA41E3"/>
    <w:rsid w:val="00EB1D6E"/>
    <w:rsid w:val="00EB3BCA"/>
    <w:rsid w:val="00EC1C98"/>
    <w:rsid w:val="00EC576E"/>
    <w:rsid w:val="00EC6E93"/>
    <w:rsid w:val="00EC7876"/>
    <w:rsid w:val="00ED08AA"/>
    <w:rsid w:val="00ED6E84"/>
    <w:rsid w:val="00EE1BF5"/>
    <w:rsid w:val="00EE468F"/>
    <w:rsid w:val="00EE618C"/>
    <w:rsid w:val="00EF0D3E"/>
    <w:rsid w:val="00EF2C6B"/>
    <w:rsid w:val="00EF5871"/>
    <w:rsid w:val="00F02169"/>
    <w:rsid w:val="00F02ED3"/>
    <w:rsid w:val="00F06D8E"/>
    <w:rsid w:val="00F07CD7"/>
    <w:rsid w:val="00F102C7"/>
    <w:rsid w:val="00F16343"/>
    <w:rsid w:val="00F16599"/>
    <w:rsid w:val="00F205FD"/>
    <w:rsid w:val="00F21907"/>
    <w:rsid w:val="00F31090"/>
    <w:rsid w:val="00F3193A"/>
    <w:rsid w:val="00F36AD8"/>
    <w:rsid w:val="00F36BBB"/>
    <w:rsid w:val="00F37508"/>
    <w:rsid w:val="00F45890"/>
    <w:rsid w:val="00F458C6"/>
    <w:rsid w:val="00F45AA6"/>
    <w:rsid w:val="00F521D7"/>
    <w:rsid w:val="00F53A4E"/>
    <w:rsid w:val="00F61E2C"/>
    <w:rsid w:val="00F621F7"/>
    <w:rsid w:val="00F64896"/>
    <w:rsid w:val="00F7688C"/>
    <w:rsid w:val="00F769DC"/>
    <w:rsid w:val="00F76B6F"/>
    <w:rsid w:val="00F85432"/>
    <w:rsid w:val="00F9157B"/>
    <w:rsid w:val="00F917D0"/>
    <w:rsid w:val="00F9200B"/>
    <w:rsid w:val="00F93E07"/>
    <w:rsid w:val="00F94992"/>
    <w:rsid w:val="00F95C26"/>
    <w:rsid w:val="00FA1A9E"/>
    <w:rsid w:val="00FB40F0"/>
    <w:rsid w:val="00FB4B33"/>
    <w:rsid w:val="00FC21F1"/>
    <w:rsid w:val="00FC2756"/>
    <w:rsid w:val="00FC3F45"/>
    <w:rsid w:val="00FC40EC"/>
    <w:rsid w:val="00FC7455"/>
    <w:rsid w:val="00FD798A"/>
    <w:rsid w:val="00FE21A7"/>
    <w:rsid w:val="00FE2594"/>
    <w:rsid w:val="00FE61D2"/>
    <w:rsid w:val="00FE644B"/>
    <w:rsid w:val="00FE65BC"/>
    <w:rsid w:val="00FE6BB9"/>
    <w:rsid w:val="00FE7447"/>
    <w:rsid w:val="00FF1024"/>
    <w:rsid w:val="00FF4E94"/>
    <w:rsid w:val="00FF5BB5"/>
    <w:rsid w:val="010455D1"/>
    <w:rsid w:val="011E857C"/>
    <w:rsid w:val="02092543"/>
    <w:rsid w:val="025D51EC"/>
    <w:rsid w:val="026A8F94"/>
    <w:rsid w:val="0375F034"/>
    <w:rsid w:val="03E1611F"/>
    <w:rsid w:val="0408D1F3"/>
    <w:rsid w:val="04C28A72"/>
    <w:rsid w:val="0744569A"/>
    <w:rsid w:val="077CCACB"/>
    <w:rsid w:val="07980E76"/>
    <w:rsid w:val="07D20AA5"/>
    <w:rsid w:val="08024A90"/>
    <w:rsid w:val="08210AE0"/>
    <w:rsid w:val="0842B52B"/>
    <w:rsid w:val="0853144A"/>
    <w:rsid w:val="08D8542F"/>
    <w:rsid w:val="08F20DCA"/>
    <w:rsid w:val="095FE22B"/>
    <w:rsid w:val="097B5660"/>
    <w:rsid w:val="099A9206"/>
    <w:rsid w:val="09ACC3B4"/>
    <w:rsid w:val="0AB0B198"/>
    <w:rsid w:val="0AC3195A"/>
    <w:rsid w:val="0AC9B523"/>
    <w:rsid w:val="0B5361E8"/>
    <w:rsid w:val="0BC8877E"/>
    <w:rsid w:val="0C5DC8E4"/>
    <w:rsid w:val="0CDDA939"/>
    <w:rsid w:val="0D0FC627"/>
    <w:rsid w:val="0DA2D7BA"/>
    <w:rsid w:val="0DCBFF08"/>
    <w:rsid w:val="0DE94233"/>
    <w:rsid w:val="0DF545CA"/>
    <w:rsid w:val="0E218A02"/>
    <w:rsid w:val="0E47E02B"/>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715A8"/>
    <w:rsid w:val="13ECD8CF"/>
    <w:rsid w:val="13F074DD"/>
    <w:rsid w:val="15462AD9"/>
    <w:rsid w:val="156967FB"/>
    <w:rsid w:val="15C87176"/>
    <w:rsid w:val="16D4BF6D"/>
    <w:rsid w:val="16F7ED65"/>
    <w:rsid w:val="17149ED3"/>
    <w:rsid w:val="172BCDF7"/>
    <w:rsid w:val="17CD831E"/>
    <w:rsid w:val="17DD9000"/>
    <w:rsid w:val="17F62314"/>
    <w:rsid w:val="18984BE8"/>
    <w:rsid w:val="1A04A3CE"/>
    <w:rsid w:val="1A689D8F"/>
    <w:rsid w:val="1A85A807"/>
    <w:rsid w:val="1B20274A"/>
    <w:rsid w:val="1B7BAA60"/>
    <w:rsid w:val="1BB6A869"/>
    <w:rsid w:val="1BBADBF0"/>
    <w:rsid w:val="1C1ACEF4"/>
    <w:rsid w:val="1DBD86D1"/>
    <w:rsid w:val="1E55BEA7"/>
    <w:rsid w:val="1EE40462"/>
    <w:rsid w:val="1EFA1501"/>
    <w:rsid w:val="1F24E4FA"/>
    <w:rsid w:val="203A506C"/>
    <w:rsid w:val="20AA1C03"/>
    <w:rsid w:val="20F07C0C"/>
    <w:rsid w:val="21BCC27F"/>
    <w:rsid w:val="21D70DB6"/>
    <w:rsid w:val="21D731E3"/>
    <w:rsid w:val="223F1B6D"/>
    <w:rsid w:val="2353522E"/>
    <w:rsid w:val="23BCFF0A"/>
    <w:rsid w:val="2535A28B"/>
    <w:rsid w:val="25D08DD7"/>
    <w:rsid w:val="2630F8FB"/>
    <w:rsid w:val="26ACC255"/>
    <w:rsid w:val="27279793"/>
    <w:rsid w:val="2873DEDC"/>
    <w:rsid w:val="294B009A"/>
    <w:rsid w:val="29A0FA3F"/>
    <w:rsid w:val="2A0A6B71"/>
    <w:rsid w:val="2A8BA27B"/>
    <w:rsid w:val="2AE3AB7C"/>
    <w:rsid w:val="2B0BD7B4"/>
    <w:rsid w:val="2B122C2F"/>
    <w:rsid w:val="2B2C05AD"/>
    <w:rsid w:val="2BE02767"/>
    <w:rsid w:val="2BECC6C5"/>
    <w:rsid w:val="2C4E4940"/>
    <w:rsid w:val="2DE48B63"/>
    <w:rsid w:val="2DE88475"/>
    <w:rsid w:val="2DF5C63A"/>
    <w:rsid w:val="2E319C56"/>
    <w:rsid w:val="2F3EDAA4"/>
    <w:rsid w:val="2F813158"/>
    <w:rsid w:val="2FCEA5F6"/>
    <w:rsid w:val="2FED8AD8"/>
    <w:rsid w:val="302DC59A"/>
    <w:rsid w:val="30540446"/>
    <w:rsid w:val="313AABFF"/>
    <w:rsid w:val="321020EE"/>
    <w:rsid w:val="328657E8"/>
    <w:rsid w:val="331145D3"/>
    <w:rsid w:val="33290392"/>
    <w:rsid w:val="33729E26"/>
    <w:rsid w:val="3375EE60"/>
    <w:rsid w:val="33D10C5B"/>
    <w:rsid w:val="33E2B732"/>
    <w:rsid w:val="34C75C39"/>
    <w:rsid w:val="34D1D5A9"/>
    <w:rsid w:val="35553D74"/>
    <w:rsid w:val="3577E3B4"/>
    <w:rsid w:val="35B17CF2"/>
    <w:rsid w:val="35BD6990"/>
    <w:rsid w:val="362EBC90"/>
    <w:rsid w:val="36EB7F97"/>
    <w:rsid w:val="36F22A0A"/>
    <w:rsid w:val="37152F86"/>
    <w:rsid w:val="37382509"/>
    <w:rsid w:val="3766B611"/>
    <w:rsid w:val="37955E14"/>
    <w:rsid w:val="37EB5AF8"/>
    <w:rsid w:val="3846EE6B"/>
    <w:rsid w:val="3880630A"/>
    <w:rsid w:val="38B1EF9A"/>
    <w:rsid w:val="395198D8"/>
    <w:rsid w:val="396DA625"/>
    <w:rsid w:val="397C6831"/>
    <w:rsid w:val="39DE35A3"/>
    <w:rsid w:val="3A09F7FC"/>
    <w:rsid w:val="3A46CDE7"/>
    <w:rsid w:val="3A8A9514"/>
    <w:rsid w:val="3ABF3BA2"/>
    <w:rsid w:val="3AD5EEBB"/>
    <w:rsid w:val="3CED9207"/>
    <w:rsid w:val="3CFECCDE"/>
    <w:rsid w:val="3DAC2C89"/>
    <w:rsid w:val="3E2DC60C"/>
    <w:rsid w:val="3EC2538E"/>
    <w:rsid w:val="3F115EF6"/>
    <w:rsid w:val="3F63F6DF"/>
    <w:rsid w:val="3FA56CEB"/>
    <w:rsid w:val="4022A1AB"/>
    <w:rsid w:val="40C03913"/>
    <w:rsid w:val="40F24F2C"/>
    <w:rsid w:val="41304C1E"/>
    <w:rsid w:val="41EB665E"/>
    <w:rsid w:val="42053FDC"/>
    <w:rsid w:val="424BE4DA"/>
    <w:rsid w:val="4273940C"/>
    <w:rsid w:val="428012DD"/>
    <w:rsid w:val="429E6735"/>
    <w:rsid w:val="42D6A0A9"/>
    <w:rsid w:val="436D84F8"/>
    <w:rsid w:val="44294C4E"/>
    <w:rsid w:val="4462AB09"/>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1853F09"/>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99BF4A"/>
    <w:rsid w:val="5DD50D0A"/>
    <w:rsid w:val="5DD88119"/>
    <w:rsid w:val="5E382143"/>
    <w:rsid w:val="5EC09216"/>
    <w:rsid w:val="5EF7B524"/>
    <w:rsid w:val="5F6ABBCC"/>
    <w:rsid w:val="5F9F8E75"/>
    <w:rsid w:val="601AE90B"/>
    <w:rsid w:val="601E55BD"/>
    <w:rsid w:val="6067CB1A"/>
    <w:rsid w:val="60718EC6"/>
    <w:rsid w:val="611974F6"/>
    <w:rsid w:val="62317304"/>
    <w:rsid w:val="62390731"/>
    <w:rsid w:val="62E10DB1"/>
    <w:rsid w:val="637335A4"/>
    <w:rsid w:val="63EE2AD7"/>
    <w:rsid w:val="640BAF45"/>
    <w:rsid w:val="658FE44E"/>
    <w:rsid w:val="65A836CD"/>
    <w:rsid w:val="66D478DC"/>
    <w:rsid w:val="66EE777F"/>
    <w:rsid w:val="67A555E7"/>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BCCE95A"/>
    <w:rsid w:val="6C3A9C43"/>
    <w:rsid w:val="6D720DE3"/>
    <w:rsid w:val="6DCCF572"/>
    <w:rsid w:val="6F587298"/>
    <w:rsid w:val="6FAF4B15"/>
    <w:rsid w:val="70255971"/>
    <w:rsid w:val="70839538"/>
    <w:rsid w:val="71EA1455"/>
    <w:rsid w:val="73D2A5C5"/>
    <w:rsid w:val="73F0C78E"/>
    <w:rsid w:val="742AC4D7"/>
    <w:rsid w:val="75088CBA"/>
    <w:rsid w:val="7610E026"/>
    <w:rsid w:val="76178376"/>
    <w:rsid w:val="764144F4"/>
    <w:rsid w:val="7751C6F1"/>
    <w:rsid w:val="77AFFDE8"/>
    <w:rsid w:val="78311BB2"/>
    <w:rsid w:val="790FFB40"/>
    <w:rsid w:val="791C282B"/>
    <w:rsid w:val="7B5B37C4"/>
    <w:rsid w:val="7BD15953"/>
    <w:rsid w:val="7C3BA7E8"/>
    <w:rsid w:val="7C52FA2D"/>
    <w:rsid w:val="7CA17B82"/>
    <w:rsid w:val="7CD42187"/>
    <w:rsid w:val="7D1245E9"/>
    <w:rsid w:val="7D1EE93E"/>
    <w:rsid w:val="7D277A8D"/>
    <w:rsid w:val="7DD53567"/>
    <w:rsid w:val="7DE5DD6B"/>
    <w:rsid w:val="7DF0306C"/>
    <w:rsid w:val="7F077794"/>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Titre2">
    <w:name w:val="heading 2"/>
    <w:basedOn w:val="Normal"/>
    <w:link w:val="Titre2Car"/>
    <w:uiPriority w:val="9"/>
    <w:qFormat/>
    <w:rsid w:val="00661C35"/>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customStyle="1" w:styleId="Erwhnung1">
    <w:name w:val="Erwähnung1"/>
    <w:basedOn w:val="Policepardfaut"/>
    <w:uiPriority w:val="99"/>
    <w:unhideWhenUsed/>
    <w:rPr>
      <w:color w:val="2B579A"/>
      <w:shd w:val="clear" w:color="auto" w:fill="E6E6E6"/>
    </w:rPr>
  </w:style>
  <w:style w:type="character" w:customStyle="1" w:styleId="NichtaufgelsteErwhnung1">
    <w:name w:val="Nicht aufgelöste Erwähnung1"/>
    <w:basedOn w:val="Policepardfau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Policepardfaut"/>
    <w:rsid w:val="005E0AFD"/>
  </w:style>
  <w:style w:type="character" w:customStyle="1" w:styleId="eop">
    <w:name w:val="eop"/>
    <w:basedOn w:val="Policepardfaut"/>
    <w:rsid w:val="005E0AFD"/>
  </w:style>
  <w:style w:type="character" w:styleId="Mentionnonrsolue">
    <w:name w:val="Unresolved Mention"/>
    <w:basedOn w:val="Policepardfaut"/>
    <w:uiPriority w:val="99"/>
    <w:unhideWhenUsed/>
    <w:rsid w:val="00F7688C"/>
    <w:rPr>
      <w:color w:val="605E5C"/>
      <w:shd w:val="clear" w:color="auto" w:fill="E1DFDD"/>
    </w:rPr>
  </w:style>
  <w:style w:type="character" w:styleId="Mention">
    <w:name w:val="Mention"/>
    <w:basedOn w:val="Policepardfaut"/>
    <w:uiPriority w:val="99"/>
    <w:unhideWhenUsed/>
    <w:rsid w:val="00F7688C"/>
    <w:rPr>
      <w:color w:val="2B579A"/>
      <w:shd w:val="clear" w:color="auto" w:fill="E1DFDD"/>
    </w:rPr>
  </w:style>
  <w:style w:type="character" w:customStyle="1" w:styleId="Titre2Car">
    <w:name w:val="Titre 2 Car"/>
    <w:basedOn w:val="Policepardfaut"/>
    <w:link w:val="Titre2"/>
    <w:uiPriority w:val="9"/>
    <w:rsid w:val="00661C35"/>
    <w:rPr>
      <w:rFonts w:ascii="Times New Roman" w:eastAsia="Times New Roman" w:hAnsi="Times New Roman" w:cs="Times New Roman"/>
      <w:b/>
      <w:bCs/>
      <w:sz w:val="36"/>
      <w:szCs w:val="36"/>
      <w:lang w:val="fr-FR" w:eastAsia="fr-FR"/>
    </w:rPr>
  </w:style>
  <w:style w:type="character" w:styleId="lev">
    <w:name w:val="Strong"/>
    <w:basedOn w:val="Policepardfaut"/>
    <w:uiPriority w:val="22"/>
    <w:qFormat/>
    <w:rsid w:val="006923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4622">
      <w:bodyDiv w:val="1"/>
      <w:marLeft w:val="0"/>
      <w:marRight w:val="0"/>
      <w:marTop w:val="0"/>
      <w:marBottom w:val="0"/>
      <w:divBdr>
        <w:top w:val="none" w:sz="0" w:space="0" w:color="auto"/>
        <w:left w:val="none" w:sz="0" w:space="0" w:color="auto"/>
        <w:bottom w:val="none" w:sz="0" w:space="0" w:color="auto"/>
        <w:right w:val="none" w:sz="0" w:space="0" w:color="auto"/>
      </w:divBdr>
    </w:div>
    <w:div w:id="195850022">
      <w:bodyDiv w:val="1"/>
      <w:marLeft w:val="0"/>
      <w:marRight w:val="0"/>
      <w:marTop w:val="0"/>
      <w:marBottom w:val="0"/>
      <w:divBdr>
        <w:top w:val="none" w:sz="0" w:space="0" w:color="auto"/>
        <w:left w:val="none" w:sz="0" w:space="0" w:color="auto"/>
        <w:bottom w:val="none" w:sz="0" w:space="0" w:color="auto"/>
        <w:right w:val="none" w:sz="0" w:space="0" w:color="auto"/>
      </w:divBdr>
    </w:div>
    <w:div w:id="259413409">
      <w:bodyDiv w:val="1"/>
      <w:marLeft w:val="0"/>
      <w:marRight w:val="0"/>
      <w:marTop w:val="0"/>
      <w:marBottom w:val="0"/>
      <w:divBdr>
        <w:top w:val="none" w:sz="0" w:space="0" w:color="auto"/>
        <w:left w:val="none" w:sz="0" w:space="0" w:color="auto"/>
        <w:bottom w:val="none" w:sz="0" w:space="0" w:color="auto"/>
        <w:right w:val="none" w:sz="0" w:space="0" w:color="auto"/>
      </w:divBdr>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 w:id="208784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lien.v@marie-antoinette.f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ennheiser-hearin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27e30d38e87d47a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n.vermont@sennheiser.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52B27310C5AB1B40AE0AED8797C51095" ma:contentTypeVersion="12" ma:contentTypeDescription="Ein neues Dokument erstellen." ma:contentTypeScope="" ma:versionID="a9592fe67bbff23cab2fc0b213b3e03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2f5afca69055de9b55bb6582f0050477"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Props1.xml><?xml version="1.0" encoding="utf-8"?>
<ds:datastoreItem xmlns:ds="http://schemas.openxmlformats.org/officeDocument/2006/customXml" ds:itemID="{3E1A18D7-C776-46D2-B363-BCB82DA811D2}">
  <ds:schemaRefs>
    <ds:schemaRef ds:uri="http://schemas.openxmlformats.org/officeDocument/2006/bibliography"/>
  </ds:schemaRefs>
</ds:datastoreItem>
</file>

<file path=customXml/itemProps2.xml><?xml version="1.0" encoding="utf-8"?>
<ds:datastoreItem xmlns:ds="http://schemas.openxmlformats.org/officeDocument/2006/customXml" ds:itemID="{FB38042F-61E9-44FE-996B-5174C7E16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851</Words>
  <Characters>4683</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Vermont, Ann</cp:lastModifiedBy>
  <cp:revision>7</cp:revision>
  <cp:lastPrinted>2022-05-17T07:19:00Z</cp:lastPrinted>
  <dcterms:created xsi:type="dcterms:W3CDTF">2022-05-17T07:07:00Z</dcterms:created>
  <dcterms:modified xsi:type="dcterms:W3CDTF">2022-05-1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